
<file path=[Content_Types].xml><?xml version="1.0" encoding="utf-8"?>
<Types xmlns="http://schemas.openxmlformats.org/package/2006/content-types"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Default Extension="xml" ContentType="application/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theme/theme1.xml" ContentType="application/vnd.openxmlformats-officedocument.theme+xml"/>
  <Override PartName="/word/header1.xml" ContentType="application/vnd.openxmlformats-officedocument.wordprocessingml.header+xml"/>
  <Default Extension="rels" ContentType="application/vnd.openxmlformats-package.relationship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6B95" w:rsidRDefault="00796B95">
      <w:bookmarkStart w:id="0" w:name="_GoBack"/>
      <w:bookmarkEnd w:id="0"/>
      <w:r>
        <w:t>Requirements for dress up game.</w:t>
      </w:r>
    </w:p>
    <w:p w:rsidR="00796B95" w:rsidRDefault="00796B95"/>
    <w:p w:rsidR="00AA0E3A" w:rsidRDefault="00AA0E3A" w:rsidP="00AA0E3A">
      <w:pPr>
        <w:pStyle w:val="ListParagraph"/>
        <w:numPr>
          <w:ilvl w:val="0"/>
          <w:numId w:val="1"/>
        </w:numPr>
      </w:pPr>
      <w:r>
        <w:t>The layout will be broken up into three major sections</w:t>
      </w:r>
    </w:p>
    <w:p w:rsidR="001969E1" w:rsidRDefault="00AA0E3A" w:rsidP="00AA0E3A">
      <w:pPr>
        <w:pStyle w:val="ListParagraph"/>
        <w:numPr>
          <w:ilvl w:val="1"/>
          <w:numId w:val="1"/>
        </w:numPr>
      </w:pPr>
      <w:r>
        <w:t xml:space="preserve">The dress-up icons will </w:t>
      </w:r>
      <w:r w:rsidR="001969E1">
        <w:t>on the left side of the layout</w:t>
      </w:r>
    </w:p>
    <w:p w:rsidR="001969E1" w:rsidRDefault="001969E1" w:rsidP="00AA0E3A">
      <w:pPr>
        <w:pStyle w:val="ListParagraph"/>
        <w:numPr>
          <w:ilvl w:val="1"/>
          <w:numId w:val="1"/>
        </w:numPr>
      </w:pPr>
      <w:r>
        <w:t>The color options for the bangs, hair, shirts, pant, and skirt will be located on right of the icons</w:t>
      </w:r>
    </w:p>
    <w:p w:rsidR="003D54F2" w:rsidRDefault="001969E1" w:rsidP="00AA0E3A">
      <w:pPr>
        <w:pStyle w:val="ListParagraph"/>
        <w:numPr>
          <w:ilvl w:val="1"/>
          <w:numId w:val="1"/>
        </w:numPr>
      </w:pPr>
      <w:r>
        <w:t>The window with the mannequin will be on the right side of the layout</w:t>
      </w:r>
    </w:p>
    <w:p w:rsidR="00AA0E3A" w:rsidRDefault="003D54F2" w:rsidP="00AA0E3A">
      <w:pPr>
        <w:pStyle w:val="ListParagraph"/>
        <w:numPr>
          <w:ilvl w:val="1"/>
          <w:numId w:val="1"/>
        </w:numPr>
      </w:pPr>
      <w:r>
        <w:t>The layout will be the width on the browser</w:t>
      </w:r>
    </w:p>
    <w:p w:rsidR="00350921" w:rsidRDefault="00350921" w:rsidP="00AA0E3A">
      <w:pPr>
        <w:pStyle w:val="ListParagraph"/>
        <w:numPr>
          <w:ilvl w:val="0"/>
          <w:numId w:val="1"/>
        </w:numPr>
      </w:pPr>
      <w:r>
        <w:t>Mannequin requirements:</w:t>
      </w:r>
    </w:p>
    <w:p w:rsidR="00350921" w:rsidRDefault="00350921" w:rsidP="00350921">
      <w:pPr>
        <w:pStyle w:val="ListParagraph"/>
        <w:numPr>
          <w:ilvl w:val="1"/>
          <w:numId w:val="1"/>
        </w:numPr>
      </w:pPr>
      <w:r>
        <w:t>The pose of the mannequin will be a relax stance with a hand on her hip</w:t>
      </w:r>
    </w:p>
    <w:p w:rsidR="00350921" w:rsidRDefault="00350921" w:rsidP="00350921">
      <w:pPr>
        <w:pStyle w:val="ListParagraph"/>
        <w:numPr>
          <w:ilvl w:val="1"/>
          <w:numId w:val="1"/>
        </w:numPr>
      </w:pPr>
      <w:r>
        <w:t>Upper and lower areas of the body will be covered on the mannequin</w:t>
      </w:r>
    </w:p>
    <w:p w:rsidR="00350921" w:rsidRDefault="00350921" w:rsidP="00350921">
      <w:pPr>
        <w:pStyle w:val="ListParagraph"/>
        <w:numPr>
          <w:ilvl w:val="1"/>
          <w:numId w:val="1"/>
        </w:numPr>
      </w:pPr>
      <w:r>
        <w:t>The underclothing can never be removed</w:t>
      </w:r>
    </w:p>
    <w:p w:rsidR="000F38AC" w:rsidRDefault="00350921" w:rsidP="00350921">
      <w:pPr>
        <w:pStyle w:val="ListParagraph"/>
        <w:numPr>
          <w:ilvl w:val="1"/>
          <w:numId w:val="1"/>
        </w:numPr>
      </w:pPr>
      <w:r>
        <w:t>The mannequin face will start with the first eyes, nose an</w:t>
      </w:r>
      <w:r w:rsidR="000F38AC">
        <w:t>d mouth in the respected list</w:t>
      </w:r>
    </w:p>
    <w:p w:rsidR="00325067" w:rsidRDefault="000F38AC" w:rsidP="000F38AC">
      <w:pPr>
        <w:pStyle w:val="ListParagraph"/>
        <w:numPr>
          <w:ilvl w:val="2"/>
          <w:numId w:val="1"/>
        </w:numPr>
      </w:pPr>
      <w:r>
        <w:t xml:space="preserve">The eyes will always </w:t>
      </w:r>
      <w:r w:rsidR="00325067">
        <w:t>default</w:t>
      </w:r>
      <w:r>
        <w:t xml:space="preserve"> with the yellow colored eyes</w:t>
      </w:r>
    </w:p>
    <w:p w:rsidR="00325067" w:rsidRDefault="00325067" w:rsidP="000F38AC">
      <w:pPr>
        <w:pStyle w:val="ListParagraph"/>
        <w:numPr>
          <w:ilvl w:val="2"/>
          <w:numId w:val="1"/>
        </w:numPr>
      </w:pPr>
      <w:r>
        <w:t>The nose will always default with the first in the set</w:t>
      </w:r>
    </w:p>
    <w:p w:rsidR="00350921" w:rsidRDefault="00325067" w:rsidP="00325067">
      <w:pPr>
        <w:pStyle w:val="ListParagraph"/>
        <w:numPr>
          <w:ilvl w:val="2"/>
          <w:numId w:val="1"/>
        </w:numPr>
      </w:pPr>
      <w:r>
        <w:t>The mouth will always default with the first in the set</w:t>
      </w:r>
    </w:p>
    <w:p w:rsidR="001969E1" w:rsidRDefault="001969E1" w:rsidP="00AA0E3A">
      <w:pPr>
        <w:pStyle w:val="ListParagraph"/>
        <w:numPr>
          <w:ilvl w:val="0"/>
          <w:numId w:val="1"/>
        </w:numPr>
      </w:pPr>
      <w:r>
        <w:t>Mannequin window</w:t>
      </w:r>
      <w:r w:rsidR="00247F5E">
        <w:t xml:space="preserve"> requirements:</w:t>
      </w:r>
    </w:p>
    <w:p w:rsidR="00876AF2" w:rsidRDefault="001969E1" w:rsidP="001969E1">
      <w:pPr>
        <w:pStyle w:val="ListParagraph"/>
        <w:numPr>
          <w:ilvl w:val="1"/>
          <w:numId w:val="1"/>
        </w:numPr>
      </w:pPr>
      <w:r>
        <w:t xml:space="preserve">The mannequin window will have </w:t>
      </w:r>
      <w:r w:rsidR="00D20676">
        <w:t xml:space="preserve">rounded </w:t>
      </w:r>
      <w:r w:rsidR="00325067">
        <w:t>rectangle border</w:t>
      </w:r>
    </w:p>
    <w:p w:rsidR="00460B80" w:rsidRDefault="00876AF2" w:rsidP="001969E1">
      <w:pPr>
        <w:pStyle w:val="ListParagraph"/>
        <w:numPr>
          <w:ilvl w:val="1"/>
          <w:numId w:val="1"/>
        </w:numPr>
      </w:pPr>
      <w:r>
        <w:t>The rounded rectangle border will be hex color #5f9efe</w:t>
      </w:r>
    </w:p>
    <w:p w:rsidR="00796D0A" w:rsidRDefault="00460B80" w:rsidP="001969E1">
      <w:pPr>
        <w:pStyle w:val="ListParagraph"/>
        <w:numPr>
          <w:ilvl w:val="1"/>
          <w:numId w:val="1"/>
        </w:numPr>
      </w:pPr>
      <w:r>
        <w:t xml:space="preserve">The inner </w:t>
      </w:r>
      <w:r w:rsidR="00796D0A">
        <w:t xml:space="preserve">background of the mannequin window will be </w:t>
      </w:r>
      <w:r w:rsidR="00796D0A" w:rsidRPr="00796D0A">
        <w:t>background</w:t>
      </w:r>
      <w:r w:rsidR="00796D0A">
        <w:t>.png</w:t>
      </w:r>
    </w:p>
    <w:p w:rsidR="007F72F4" w:rsidRDefault="00796D0A" w:rsidP="001969E1">
      <w:pPr>
        <w:pStyle w:val="ListParagraph"/>
        <w:numPr>
          <w:ilvl w:val="1"/>
          <w:numId w:val="1"/>
        </w:numPr>
      </w:pPr>
      <w:r>
        <w:t>T</w:t>
      </w:r>
      <w:r w:rsidR="003E21B8">
        <w:t>here will be mannequin centered within the</w:t>
      </w:r>
      <w:r w:rsidR="007D09FD">
        <w:t xml:space="preserve"> </w:t>
      </w:r>
      <w:r w:rsidR="007F72F4">
        <w:t>window</w:t>
      </w:r>
    </w:p>
    <w:p w:rsidR="00CA58EC" w:rsidRDefault="00D50F46" w:rsidP="001969E1">
      <w:pPr>
        <w:pStyle w:val="ListParagraph"/>
        <w:numPr>
          <w:ilvl w:val="1"/>
          <w:numId w:val="1"/>
        </w:numPr>
      </w:pPr>
      <w:r>
        <w:t xml:space="preserve">Three buttons will be place at the top </w:t>
      </w:r>
      <w:r w:rsidR="00CA58EC">
        <w:t>on the border.</w:t>
      </w:r>
    </w:p>
    <w:p w:rsidR="00F06A43" w:rsidRDefault="00CA58EC" w:rsidP="00CA58EC">
      <w:pPr>
        <w:pStyle w:val="ListParagraph"/>
        <w:numPr>
          <w:ilvl w:val="2"/>
          <w:numId w:val="1"/>
        </w:numPr>
      </w:pPr>
      <w:r>
        <w:t>Eyes</w:t>
      </w:r>
    </w:p>
    <w:p w:rsidR="00CA58EC" w:rsidRDefault="00F06A43" w:rsidP="00F06A43">
      <w:pPr>
        <w:pStyle w:val="ListParagraph"/>
        <w:numPr>
          <w:ilvl w:val="3"/>
          <w:numId w:val="1"/>
        </w:numPr>
      </w:pPr>
      <w:r>
        <w:t>When clicked there will be four eyes options</w:t>
      </w:r>
    </w:p>
    <w:p w:rsidR="00F06A43" w:rsidRDefault="00CA58EC" w:rsidP="00CA58EC">
      <w:pPr>
        <w:pStyle w:val="ListParagraph"/>
        <w:numPr>
          <w:ilvl w:val="2"/>
          <w:numId w:val="1"/>
        </w:numPr>
      </w:pPr>
      <w:r>
        <w:t>Nose</w:t>
      </w:r>
    </w:p>
    <w:p w:rsidR="00CA58EC" w:rsidRDefault="00F06A43" w:rsidP="00F06A43">
      <w:pPr>
        <w:pStyle w:val="ListParagraph"/>
        <w:numPr>
          <w:ilvl w:val="3"/>
          <w:numId w:val="1"/>
        </w:numPr>
      </w:pPr>
      <w:r>
        <w:t>When clicked there will be four nose options</w:t>
      </w:r>
    </w:p>
    <w:p w:rsidR="00F06A43" w:rsidRDefault="00CA58EC" w:rsidP="00CA58EC">
      <w:pPr>
        <w:pStyle w:val="ListParagraph"/>
        <w:numPr>
          <w:ilvl w:val="2"/>
          <w:numId w:val="1"/>
        </w:numPr>
      </w:pPr>
      <w:r>
        <w:t>Mouth</w:t>
      </w:r>
    </w:p>
    <w:p w:rsidR="00CA58EC" w:rsidRDefault="00F06A43" w:rsidP="00F06A43">
      <w:pPr>
        <w:pStyle w:val="ListParagraph"/>
        <w:numPr>
          <w:ilvl w:val="3"/>
          <w:numId w:val="1"/>
        </w:numPr>
      </w:pPr>
      <w:r>
        <w:t>When clicked there will be five mouth options</w:t>
      </w:r>
    </w:p>
    <w:p w:rsidR="000F38AC" w:rsidRDefault="00CA58EC" w:rsidP="00D74228">
      <w:pPr>
        <w:pStyle w:val="ListParagraph"/>
        <w:numPr>
          <w:ilvl w:val="1"/>
          <w:numId w:val="1"/>
        </w:numPr>
      </w:pPr>
      <w:r>
        <w:t xml:space="preserve">A button will be located on the upper </w:t>
      </w:r>
      <w:r w:rsidR="00D74228">
        <w:t>right side that will control the sound. (Toggle sound on and off)</w:t>
      </w:r>
    </w:p>
    <w:p w:rsidR="001969E1" w:rsidRDefault="000F38AC" w:rsidP="000F38AC">
      <w:pPr>
        <w:pStyle w:val="ListParagraph"/>
        <w:numPr>
          <w:ilvl w:val="2"/>
          <w:numId w:val="1"/>
        </w:numPr>
      </w:pPr>
      <w:r>
        <w:t>When the sound has been toggled off the button will display with a cross out icon</w:t>
      </w:r>
    </w:p>
    <w:p w:rsidR="00F06A43" w:rsidRDefault="00487A23" w:rsidP="00F06A43">
      <w:pPr>
        <w:pStyle w:val="ListParagraph"/>
        <w:numPr>
          <w:ilvl w:val="0"/>
          <w:numId w:val="1"/>
        </w:numPr>
      </w:pPr>
      <w:r>
        <w:t>Overall background color will be hex color #fcf3e2</w:t>
      </w:r>
    </w:p>
    <w:p w:rsidR="00865EAF" w:rsidRDefault="00247F5E" w:rsidP="00D63B6A">
      <w:pPr>
        <w:pStyle w:val="ListParagraph"/>
        <w:numPr>
          <w:ilvl w:val="0"/>
          <w:numId w:val="1"/>
        </w:numPr>
      </w:pPr>
      <w:r>
        <w:t>Eyes color buttons requirements:</w:t>
      </w:r>
    </w:p>
    <w:p w:rsidR="00865EAF" w:rsidRDefault="00865EAF" w:rsidP="00865EAF">
      <w:pPr>
        <w:pStyle w:val="ListParagraph"/>
        <w:numPr>
          <w:ilvl w:val="1"/>
          <w:numId w:val="1"/>
        </w:numPr>
      </w:pPr>
      <w:r>
        <w:t>There will be six color options</w:t>
      </w:r>
    </w:p>
    <w:p w:rsidR="00F51E9B" w:rsidRDefault="00F51E9B" w:rsidP="00F51E9B">
      <w:pPr>
        <w:pStyle w:val="ListParagraph"/>
        <w:numPr>
          <w:ilvl w:val="2"/>
          <w:numId w:val="1"/>
        </w:numPr>
      </w:pPr>
      <w:r>
        <w:t>Yellow button with hex color #ffbf00</w:t>
      </w:r>
    </w:p>
    <w:p w:rsidR="00F51E9B" w:rsidRDefault="00F51E9B" w:rsidP="00F51E9B">
      <w:pPr>
        <w:pStyle w:val="ListParagraph"/>
        <w:numPr>
          <w:ilvl w:val="2"/>
          <w:numId w:val="1"/>
        </w:numPr>
      </w:pPr>
      <w:r>
        <w:t>Blue button with hex color #007fff</w:t>
      </w:r>
    </w:p>
    <w:p w:rsidR="00F51E9B" w:rsidRDefault="00F51E9B" w:rsidP="00F51E9B">
      <w:pPr>
        <w:pStyle w:val="ListParagraph"/>
        <w:numPr>
          <w:ilvl w:val="2"/>
          <w:numId w:val="1"/>
        </w:numPr>
      </w:pPr>
      <w:r>
        <w:t>Brown button with hex color #8e7156</w:t>
      </w:r>
    </w:p>
    <w:p w:rsidR="00F51E9B" w:rsidRDefault="00F51E9B" w:rsidP="00F51E9B">
      <w:pPr>
        <w:pStyle w:val="ListParagraph"/>
        <w:numPr>
          <w:ilvl w:val="2"/>
          <w:numId w:val="1"/>
        </w:numPr>
      </w:pPr>
      <w:r>
        <w:t>Green button with hex color #4cbb17</w:t>
      </w:r>
    </w:p>
    <w:p w:rsidR="00F51E9B" w:rsidRDefault="00F51E9B" w:rsidP="00F51E9B">
      <w:pPr>
        <w:pStyle w:val="ListParagraph"/>
        <w:numPr>
          <w:ilvl w:val="2"/>
          <w:numId w:val="1"/>
        </w:numPr>
      </w:pPr>
      <w:r>
        <w:t>Purple button with hex color #99660e</w:t>
      </w:r>
    </w:p>
    <w:p w:rsidR="003D54F2" w:rsidRDefault="00F51E9B" w:rsidP="00F51E9B">
      <w:pPr>
        <w:pStyle w:val="ListParagraph"/>
        <w:numPr>
          <w:ilvl w:val="2"/>
          <w:numId w:val="1"/>
        </w:numPr>
      </w:pPr>
      <w:r>
        <w:t>Grey button with hex color #9d9d9d</w:t>
      </w:r>
    </w:p>
    <w:p w:rsidR="003D54F2" w:rsidRDefault="003D54F2" w:rsidP="003D54F2">
      <w:pPr>
        <w:pStyle w:val="ListParagraph"/>
        <w:numPr>
          <w:ilvl w:val="1"/>
          <w:numId w:val="1"/>
        </w:numPr>
      </w:pPr>
      <w:r>
        <w:t>The color buttons will be thin rounded rectangles</w:t>
      </w:r>
    </w:p>
    <w:p w:rsidR="000F38AC" w:rsidRDefault="003D54F2" w:rsidP="003D54F2">
      <w:pPr>
        <w:pStyle w:val="ListParagraph"/>
        <w:numPr>
          <w:ilvl w:val="1"/>
          <w:numId w:val="1"/>
        </w:numPr>
      </w:pPr>
      <w:r>
        <w:t>The buttons will be located under that eyes button</w:t>
      </w:r>
    </w:p>
    <w:p w:rsidR="00D63B6A" w:rsidRDefault="00D63B6A" w:rsidP="00D63B6A">
      <w:pPr>
        <w:pStyle w:val="ListParagraph"/>
        <w:numPr>
          <w:ilvl w:val="0"/>
          <w:numId w:val="1"/>
        </w:numPr>
      </w:pPr>
      <w:r>
        <w:t>Bangs icon requirements:</w:t>
      </w:r>
    </w:p>
    <w:p w:rsidR="00D63B6A" w:rsidRDefault="00D63B6A" w:rsidP="00D63B6A">
      <w:pPr>
        <w:pStyle w:val="ListParagraph"/>
        <w:numPr>
          <w:ilvl w:val="1"/>
          <w:numId w:val="1"/>
        </w:numPr>
      </w:pPr>
      <w:r>
        <w:t>There will be five bang icons</w:t>
      </w:r>
    </w:p>
    <w:p w:rsidR="00D63B6A" w:rsidRDefault="00D63B6A" w:rsidP="00D63B6A">
      <w:pPr>
        <w:pStyle w:val="ListParagraph"/>
        <w:numPr>
          <w:ilvl w:val="1"/>
          <w:numId w:val="1"/>
        </w:numPr>
      </w:pPr>
      <w:r>
        <w:t>The bangs will be position on the upper left hand corner</w:t>
      </w:r>
    </w:p>
    <w:p w:rsidR="00487A23" w:rsidRDefault="00D63B6A" w:rsidP="00487A23">
      <w:pPr>
        <w:pStyle w:val="ListParagraph"/>
        <w:numPr>
          <w:ilvl w:val="1"/>
          <w:numId w:val="1"/>
        </w:numPr>
      </w:pPr>
      <w:r>
        <w:t xml:space="preserve">The bangs will be change colors with </w:t>
      </w:r>
      <w:r w:rsidR="00487A23" w:rsidRPr="00487A23">
        <w:t>corresponding</w:t>
      </w:r>
      <w:r w:rsidR="00487A23">
        <w:t xml:space="preserve"> buttons</w:t>
      </w:r>
    </w:p>
    <w:p w:rsidR="00487A23" w:rsidRDefault="00487A23" w:rsidP="00487A23">
      <w:pPr>
        <w:pStyle w:val="ListParagraph"/>
        <w:numPr>
          <w:ilvl w:val="0"/>
          <w:numId w:val="1"/>
        </w:numPr>
      </w:pPr>
      <w:r>
        <w:t>Hairs icon requirements:</w:t>
      </w:r>
    </w:p>
    <w:p w:rsidR="00487A23" w:rsidRDefault="00487A23" w:rsidP="00487A23">
      <w:pPr>
        <w:pStyle w:val="ListParagraph"/>
        <w:numPr>
          <w:ilvl w:val="1"/>
          <w:numId w:val="1"/>
        </w:numPr>
      </w:pPr>
      <w:r>
        <w:t>There will be five hair icons</w:t>
      </w:r>
    </w:p>
    <w:p w:rsidR="00487A23" w:rsidRDefault="00487A23" w:rsidP="00487A23">
      <w:pPr>
        <w:pStyle w:val="ListParagraph"/>
        <w:numPr>
          <w:ilvl w:val="1"/>
          <w:numId w:val="1"/>
        </w:numPr>
      </w:pPr>
      <w:r>
        <w:t>The hair will be position next to the bangs</w:t>
      </w:r>
    </w:p>
    <w:p w:rsidR="00487A23" w:rsidRDefault="00487A23" w:rsidP="00487A23">
      <w:pPr>
        <w:pStyle w:val="ListParagraph"/>
        <w:numPr>
          <w:ilvl w:val="1"/>
          <w:numId w:val="1"/>
        </w:numPr>
      </w:pPr>
      <w:r>
        <w:t xml:space="preserve">The hair will be change colors with </w:t>
      </w:r>
      <w:r w:rsidRPr="00487A23">
        <w:t>corresponding</w:t>
      </w:r>
      <w:r>
        <w:t xml:space="preserve"> buttons</w:t>
      </w:r>
    </w:p>
    <w:p w:rsidR="00487A23" w:rsidRDefault="00487A23" w:rsidP="00487A23">
      <w:pPr>
        <w:pStyle w:val="ListParagraph"/>
        <w:numPr>
          <w:ilvl w:val="0"/>
          <w:numId w:val="1"/>
        </w:numPr>
      </w:pPr>
      <w:r>
        <w:t>Shirts icon requirements:</w:t>
      </w:r>
    </w:p>
    <w:p w:rsidR="00487A23" w:rsidRDefault="00487A23" w:rsidP="00487A23">
      <w:pPr>
        <w:pStyle w:val="ListParagraph"/>
        <w:numPr>
          <w:ilvl w:val="1"/>
          <w:numId w:val="1"/>
        </w:numPr>
      </w:pPr>
      <w:r>
        <w:t>There will be five shirt icons</w:t>
      </w:r>
    </w:p>
    <w:p w:rsidR="00487A23" w:rsidRDefault="00487A23" w:rsidP="00487A23">
      <w:pPr>
        <w:pStyle w:val="ListParagraph"/>
        <w:numPr>
          <w:ilvl w:val="1"/>
          <w:numId w:val="1"/>
        </w:numPr>
      </w:pPr>
      <w:r>
        <w:t xml:space="preserve">The </w:t>
      </w:r>
      <w:r w:rsidR="00432DAB">
        <w:t>shirts</w:t>
      </w:r>
      <w:r>
        <w:t xml:space="preserve"> will be position next to the hair</w:t>
      </w:r>
    </w:p>
    <w:p w:rsidR="00487A23" w:rsidRDefault="00487A23" w:rsidP="00487A23">
      <w:pPr>
        <w:pStyle w:val="ListParagraph"/>
        <w:numPr>
          <w:ilvl w:val="1"/>
          <w:numId w:val="1"/>
        </w:numPr>
      </w:pPr>
      <w:r>
        <w:t xml:space="preserve">The </w:t>
      </w:r>
      <w:r w:rsidR="00432DAB">
        <w:t>shirts</w:t>
      </w:r>
      <w:r>
        <w:t xml:space="preserve"> will be change colors with </w:t>
      </w:r>
      <w:r w:rsidRPr="00487A23">
        <w:t>corresponding</w:t>
      </w:r>
      <w:r>
        <w:t xml:space="preserve"> buttons</w:t>
      </w:r>
    </w:p>
    <w:p w:rsidR="00432DAB" w:rsidRDefault="00432DAB" w:rsidP="00432DAB">
      <w:pPr>
        <w:pStyle w:val="ListParagraph"/>
        <w:numPr>
          <w:ilvl w:val="0"/>
          <w:numId w:val="1"/>
        </w:numPr>
      </w:pPr>
      <w:r>
        <w:t>Skirt and pant icon requirements:</w:t>
      </w:r>
    </w:p>
    <w:p w:rsidR="00432DAB" w:rsidRDefault="00432DAB" w:rsidP="00432DAB">
      <w:pPr>
        <w:pStyle w:val="ListParagraph"/>
        <w:numPr>
          <w:ilvl w:val="1"/>
          <w:numId w:val="1"/>
        </w:numPr>
      </w:pPr>
      <w:r>
        <w:t>There will be two skirts and one pant icons</w:t>
      </w:r>
    </w:p>
    <w:p w:rsidR="00432DAB" w:rsidRDefault="00432DAB" w:rsidP="00432DAB">
      <w:pPr>
        <w:pStyle w:val="ListParagraph"/>
        <w:numPr>
          <w:ilvl w:val="1"/>
          <w:numId w:val="1"/>
        </w:numPr>
      </w:pPr>
      <w:r>
        <w:t>The pant icon will be position between the two skirts icon</w:t>
      </w:r>
    </w:p>
    <w:p w:rsidR="00432DAB" w:rsidRDefault="00AA0E3A" w:rsidP="00432DAB">
      <w:pPr>
        <w:pStyle w:val="ListParagraph"/>
        <w:numPr>
          <w:ilvl w:val="1"/>
          <w:numId w:val="1"/>
        </w:numPr>
      </w:pPr>
      <w:r>
        <w:t>The skirt and pant icon will be located under the shirt icons</w:t>
      </w:r>
    </w:p>
    <w:p w:rsidR="00AA0E3A" w:rsidRDefault="00432DAB" w:rsidP="00432DAB">
      <w:pPr>
        <w:pStyle w:val="ListParagraph"/>
        <w:numPr>
          <w:ilvl w:val="1"/>
          <w:numId w:val="1"/>
        </w:numPr>
      </w:pPr>
      <w:r>
        <w:t xml:space="preserve">The </w:t>
      </w:r>
      <w:r w:rsidR="00AA0E3A">
        <w:t>skirt</w:t>
      </w:r>
      <w:r>
        <w:t xml:space="preserve"> will be change colors with </w:t>
      </w:r>
      <w:r w:rsidRPr="00487A23">
        <w:t>corresponding</w:t>
      </w:r>
      <w:r>
        <w:t xml:space="preserve"> buttons</w:t>
      </w:r>
    </w:p>
    <w:p w:rsidR="00432DAB" w:rsidRDefault="00AA0E3A" w:rsidP="00AA0E3A">
      <w:pPr>
        <w:pStyle w:val="ListParagraph"/>
        <w:numPr>
          <w:ilvl w:val="1"/>
          <w:numId w:val="1"/>
        </w:numPr>
      </w:pPr>
      <w:r>
        <w:t xml:space="preserve">The pant will be change colors with </w:t>
      </w:r>
      <w:r w:rsidRPr="00487A23">
        <w:t>corresponding</w:t>
      </w:r>
      <w:r>
        <w:t xml:space="preserve"> buttons</w:t>
      </w:r>
    </w:p>
    <w:p w:rsidR="00AA0E3A" w:rsidRDefault="00AA0E3A" w:rsidP="00487A23">
      <w:pPr>
        <w:pStyle w:val="ListParagraph"/>
        <w:numPr>
          <w:ilvl w:val="0"/>
          <w:numId w:val="1"/>
        </w:numPr>
      </w:pPr>
      <w:r>
        <w:t>Bang color button</w:t>
      </w:r>
      <w:r w:rsidR="00247F5E">
        <w:t>s requirements:</w:t>
      </w:r>
    </w:p>
    <w:p w:rsidR="00AA0E3A" w:rsidRDefault="00AA0E3A" w:rsidP="00AA0E3A">
      <w:pPr>
        <w:pStyle w:val="ListParagraph"/>
        <w:numPr>
          <w:ilvl w:val="1"/>
          <w:numId w:val="1"/>
        </w:numPr>
      </w:pPr>
      <w:r>
        <w:t>There will ten color buttons under the bangs heading</w:t>
      </w:r>
    </w:p>
    <w:p w:rsidR="005D708C" w:rsidRDefault="002800C1" w:rsidP="002800C1">
      <w:pPr>
        <w:pStyle w:val="ListParagraph"/>
        <w:numPr>
          <w:ilvl w:val="2"/>
          <w:numId w:val="1"/>
        </w:numPr>
      </w:pPr>
      <w:r>
        <w:t xml:space="preserve">Pink button with hex </w:t>
      </w:r>
      <w:r w:rsidR="005D708C">
        <w:t>color #fb607f</w:t>
      </w:r>
    </w:p>
    <w:p w:rsidR="005D708C" w:rsidRDefault="005D708C" w:rsidP="002800C1">
      <w:pPr>
        <w:pStyle w:val="ListParagraph"/>
        <w:numPr>
          <w:ilvl w:val="2"/>
          <w:numId w:val="1"/>
        </w:numPr>
      </w:pPr>
      <w:r>
        <w:t xml:space="preserve">Purple </w:t>
      </w:r>
      <w:r w:rsidR="00A67F2F">
        <w:t xml:space="preserve">button with hex color </w:t>
      </w:r>
      <w:r>
        <w:t>#8878c3</w:t>
      </w:r>
    </w:p>
    <w:p w:rsidR="005D708C" w:rsidRDefault="005D708C" w:rsidP="002800C1">
      <w:pPr>
        <w:pStyle w:val="ListParagraph"/>
        <w:numPr>
          <w:ilvl w:val="2"/>
          <w:numId w:val="1"/>
        </w:numPr>
      </w:pPr>
      <w:r>
        <w:t xml:space="preserve">Red </w:t>
      </w:r>
      <w:r w:rsidR="00A67F2F">
        <w:t xml:space="preserve">button with hex color </w:t>
      </w:r>
      <w:r>
        <w:t>#b00b0b</w:t>
      </w:r>
    </w:p>
    <w:p w:rsidR="005D708C" w:rsidRDefault="005D708C" w:rsidP="002800C1">
      <w:pPr>
        <w:pStyle w:val="ListParagraph"/>
        <w:numPr>
          <w:ilvl w:val="2"/>
          <w:numId w:val="1"/>
        </w:numPr>
      </w:pPr>
      <w:r>
        <w:t xml:space="preserve">Brown </w:t>
      </w:r>
      <w:r w:rsidR="00A67F2F">
        <w:t xml:space="preserve">button with hex color </w:t>
      </w:r>
      <w:r>
        <w:t>#754c24</w:t>
      </w:r>
    </w:p>
    <w:p w:rsidR="005D708C" w:rsidRDefault="005D708C" w:rsidP="002800C1">
      <w:pPr>
        <w:pStyle w:val="ListParagraph"/>
        <w:numPr>
          <w:ilvl w:val="2"/>
          <w:numId w:val="1"/>
        </w:numPr>
      </w:pPr>
      <w:r>
        <w:t xml:space="preserve">Yellow </w:t>
      </w:r>
      <w:r w:rsidR="00A67F2F">
        <w:t xml:space="preserve">button with hex color </w:t>
      </w:r>
      <w:r>
        <w:t>#fbec5d</w:t>
      </w:r>
    </w:p>
    <w:p w:rsidR="00A67F2F" w:rsidRDefault="005D708C" w:rsidP="002800C1">
      <w:pPr>
        <w:pStyle w:val="ListParagraph"/>
        <w:numPr>
          <w:ilvl w:val="2"/>
          <w:numId w:val="1"/>
        </w:numPr>
      </w:pPr>
      <w:r>
        <w:t xml:space="preserve">Blue </w:t>
      </w:r>
      <w:r w:rsidR="00A67F2F">
        <w:t xml:space="preserve">button with hex color </w:t>
      </w:r>
      <w:r>
        <w:t>#007ba7</w:t>
      </w:r>
    </w:p>
    <w:p w:rsidR="00A67F2F" w:rsidRDefault="00A67F2F" w:rsidP="002800C1">
      <w:pPr>
        <w:pStyle w:val="ListParagraph"/>
        <w:numPr>
          <w:ilvl w:val="2"/>
          <w:numId w:val="1"/>
        </w:numPr>
      </w:pPr>
      <w:r>
        <w:t>Green button with hex color #3da10e</w:t>
      </w:r>
    </w:p>
    <w:p w:rsidR="00A67F2F" w:rsidRDefault="00A67F2F" w:rsidP="002800C1">
      <w:pPr>
        <w:pStyle w:val="ListParagraph"/>
        <w:numPr>
          <w:ilvl w:val="2"/>
          <w:numId w:val="1"/>
        </w:numPr>
      </w:pPr>
      <w:r>
        <w:t>Grey button with hex color #c0c0c0</w:t>
      </w:r>
    </w:p>
    <w:p w:rsidR="00A67F2F" w:rsidRDefault="00A67F2F" w:rsidP="002800C1">
      <w:pPr>
        <w:pStyle w:val="ListParagraph"/>
        <w:numPr>
          <w:ilvl w:val="2"/>
          <w:numId w:val="1"/>
        </w:numPr>
      </w:pPr>
      <w:r>
        <w:t>Orange button with hex color #bf5815</w:t>
      </w:r>
    </w:p>
    <w:p w:rsidR="00A67F2F" w:rsidRDefault="00A67F2F" w:rsidP="002800C1">
      <w:pPr>
        <w:pStyle w:val="ListParagraph"/>
        <w:numPr>
          <w:ilvl w:val="2"/>
          <w:numId w:val="1"/>
        </w:numPr>
      </w:pPr>
      <w:r>
        <w:t>Black button with hex color #121110</w:t>
      </w:r>
    </w:p>
    <w:p w:rsidR="00865EAF" w:rsidRDefault="00A67F2F" w:rsidP="00A67F2F">
      <w:pPr>
        <w:pStyle w:val="ListParagraph"/>
        <w:numPr>
          <w:ilvl w:val="1"/>
          <w:numId w:val="1"/>
        </w:numPr>
      </w:pPr>
      <w:r>
        <w:t>Each color button will color all five bang icons at the same time</w:t>
      </w:r>
    </w:p>
    <w:p w:rsidR="00A434F5" w:rsidRDefault="00865EAF" w:rsidP="00A67F2F">
      <w:pPr>
        <w:pStyle w:val="ListParagraph"/>
        <w:numPr>
          <w:ilvl w:val="1"/>
          <w:numId w:val="1"/>
        </w:numPr>
      </w:pPr>
      <w:r>
        <w:t>The buttons will be arranged in two lines</w:t>
      </w:r>
      <w:r w:rsidR="00A434F5">
        <w:t xml:space="preserve"> of five</w:t>
      </w:r>
      <w:r>
        <w:t xml:space="preserve"> under the title “Bangs:”</w:t>
      </w:r>
    </w:p>
    <w:p w:rsidR="00A434F5" w:rsidRDefault="00A434F5" w:rsidP="00A434F5">
      <w:pPr>
        <w:pStyle w:val="ListParagraph"/>
        <w:numPr>
          <w:ilvl w:val="2"/>
          <w:numId w:val="1"/>
        </w:numPr>
      </w:pPr>
      <w:r>
        <w:t>First line order – Pink, Purple, Red, Brown and Yellow</w:t>
      </w:r>
    </w:p>
    <w:p w:rsidR="00A67F2F" w:rsidRDefault="00A434F5" w:rsidP="00A434F5">
      <w:pPr>
        <w:pStyle w:val="ListParagraph"/>
        <w:numPr>
          <w:ilvl w:val="2"/>
          <w:numId w:val="1"/>
        </w:numPr>
      </w:pPr>
      <w:r>
        <w:t>Second line order – Blue, Green, Grey, Orange and Black</w:t>
      </w:r>
    </w:p>
    <w:p w:rsidR="00A67F2F" w:rsidRDefault="00A67F2F" w:rsidP="00A67F2F">
      <w:pPr>
        <w:pStyle w:val="ListParagraph"/>
        <w:numPr>
          <w:ilvl w:val="0"/>
          <w:numId w:val="1"/>
        </w:numPr>
      </w:pPr>
      <w:r>
        <w:t>Hair color button</w:t>
      </w:r>
      <w:r w:rsidR="00247F5E">
        <w:t>s requirements:</w:t>
      </w:r>
    </w:p>
    <w:p w:rsidR="00A67F2F" w:rsidRDefault="00A67F2F" w:rsidP="00A67F2F">
      <w:pPr>
        <w:pStyle w:val="ListParagraph"/>
        <w:numPr>
          <w:ilvl w:val="1"/>
          <w:numId w:val="1"/>
        </w:numPr>
      </w:pPr>
      <w:r>
        <w:t>There will ten color buttons under the hair heading</w:t>
      </w:r>
    </w:p>
    <w:p w:rsidR="00A67F2F" w:rsidRDefault="00A67F2F" w:rsidP="00A67F2F">
      <w:pPr>
        <w:pStyle w:val="ListParagraph"/>
        <w:numPr>
          <w:ilvl w:val="2"/>
          <w:numId w:val="1"/>
        </w:numPr>
      </w:pPr>
      <w:r>
        <w:t>Pink button with hex color #fb607f</w:t>
      </w:r>
    </w:p>
    <w:p w:rsidR="00A67F2F" w:rsidRDefault="00A67F2F" w:rsidP="00A67F2F">
      <w:pPr>
        <w:pStyle w:val="ListParagraph"/>
        <w:numPr>
          <w:ilvl w:val="2"/>
          <w:numId w:val="1"/>
        </w:numPr>
      </w:pPr>
      <w:r>
        <w:t>Purple button with hex color #8878c3</w:t>
      </w:r>
    </w:p>
    <w:p w:rsidR="00A67F2F" w:rsidRDefault="00A67F2F" w:rsidP="00A67F2F">
      <w:pPr>
        <w:pStyle w:val="ListParagraph"/>
        <w:numPr>
          <w:ilvl w:val="2"/>
          <w:numId w:val="1"/>
        </w:numPr>
      </w:pPr>
      <w:r>
        <w:t>Red button with hex color #b00b0b</w:t>
      </w:r>
    </w:p>
    <w:p w:rsidR="00A67F2F" w:rsidRDefault="00A67F2F" w:rsidP="00A67F2F">
      <w:pPr>
        <w:pStyle w:val="ListParagraph"/>
        <w:numPr>
          <w:ilvl w:val="2"/>
          <w:numId w:val="1"/>
        </w:numPr>
      </w:pPr>
      <w:r>
        <w:t>Brown button with hex color #754c24</w:t>
      </w:r>
    </w:p>
    <w:p w:rsidR="00A67F2F" w:rsidRDefault="00A67F2F" w:rsidP="00A67F2F">
      <w:pPr>
        <w:pStyle w:val="ListParagraph"/>
        <w:numPr>
          <w:ilvl w:val="2"/>
          <w:numId w:val="1"/>
        </w:numPr>
      </w:pPr>
      <w:r>
        <w:t>Yellow button with hex color #fbec5d</w:t>
      </w:r>
    </w:p>
    <w:p w:rsidR="00A67F2F" w:rsidRDefault="00A67F2F" w:rsidP="00A67F2F">
      <w:pPr>
        <w:pStyle w:val="ListParagraph"/>
        <w:numPr>
          <w:ilvl w:val="2"/>
          <w:numId w:val="1"/>
        </w:numPr>
      </w:pPr>
      <w:r>
        <w:t>Blue button with hex color #007ba7</w:t>
      </w:r>
    </w:p>
    <w:p w:rsidR="00A67F2F" w:rsidRDefault="00A67F2F" w:rsidP="00A67F2F">
      <w:pPr>
        <w:pStyle w:val="ListParagraph"/>
        <w:numPr>
          <w:ilvl w:val="2"/>
          <w:numId w:val="1"/>
        </w:numPr>
      </w:pPr>
      <w:r>
        <w:t>Green button with hex color #3da10e</w:t>
      </w:r>
    </w:p>
    <w:p w:rsidR="00A67F2F" w:rsidRDefault="00A67F2F" w:rsidP="00A67F2F">
      <w:pPr>
        <w:pStyle w:val="ListParagraph"/>
        <w:numPr>
          <w:ilvl w:val="2"/>
          <w:numId w:val="1"/>
        </w:numPr>
      </w:pPr>
      <w:r>
        <w:t>Grey button with hex color #c0c0c0</w:t>
      </w:r>
    </w:p>
    <w:p w:rsidR="00A67F2F" w:rsidRDefault="00A67F2F" w:rsidP="00A67F2F">
      <w:pPr>
        <w:pStyle w:val="ListParagraph"/>
        <w:numPr>
          <w:ilvl w:val="2"/>
          <w:numId w:val="1"/>
        </w:numPr>
      </w:pPr>
      <w:r>
        <w:t>Orange button with hex color #bf5815</w:t>
      </w:r>
    </w:p>
    <w:p w:rsidR="00A67F2F" w:rsidRDefault="00A67F2F" w:rsidP="00A67F2F">
      <w:pPr>
        <w:pStyle w:val="ListParagraph"/>
        <w:numPr>
          <w:ilvl w:val="2"/>
          <w:numId w:val="1"/>
        </w:numPr>
      </w:pPr>
      <w:r>
        <w:t>Black button with hex color #121110</w:t>
      </w:r>
    </w:p>
    <w:p w:rsidR="00A67F2F" w:rsidRDefault="00A67F2F" w:rsidP="00A67F2F">
      <w:pPr>
        <w:pStyle w:val="ListParagraph"/>
        <w:numPr>
          <w:ilvl w:val="1"/>
          <w:numId w:val="1"/>
        </w:numPr>
      </w:pPr>
      <w:r>
        <w:t>Each color button will color all five hair icons at the same time</w:t>
      </w:r>
    </w:p>
    <w:p w:rsidR="00A434F5" w:rsidRDefault="00A434F5" w:rsidP="00A434F5">
      <w:pPr>
        <w:pStyle w:val="ListParagraph"/>
        <w:numPr>
          <w:ilvl w:val="1"/>
          <w:numId w:val="1"/>
        </w:numPr>
      </w:pPr>
      <w:r>
        <w:t>The buttons will be arranged in two lines of five under the title “Hair:”</w:t>
      </w:r>
    </w:p>
    <w:p w:rsidR="00A434F5" w:rsidRDefault="00A434F5" w:rsidP="00A434F5">
      <w:pPr>
        <w:pStyle w:val="ListParagraph"/>
        <w:numPr>
          <w:ilvl w:val="2"/>
          <w:numId w:val="1"/>
        </w:numPr>
      </w:pPr>
      <w:r>
        <w:t>First line order – Pink, Purple, Red, Brown and Yellow</w:t>
      </w:r>
    </w:p>
    <w:p w:rsidR="00A434F5" w:rsidRDefault="00A434F5" w:rsidP="00A434F5">
      <w:pPr>
        <w:pStyle w:val="ListParagraph"/>
        <w:numPr>
          <w:ilvl w:val="2"/>
          <w:numId w:val="1"/>
        </w:numPr>
      </w:pPr>
      <w:r>
        <w:t>Second line order – Blue, Green, Grey, Orange and Black</w:t>
      </w:r>
    </w:p>
    <w:p w:rsidR="00247F5E" w:rsidRDefault="00594FAC" w:rsidP="00247F5E">
      <w:pPr>
        <w:pStyle w:val="ListParagraph"/>
        <w:numPr>
          <w:ilvl w:val="0"/>
          <w:numId w:val="1"/>
        </w:numPr>
      </w:pPr>
      <w:r>
        <w:t>Shirt</w:t>
      </w:r>
      <w:r w:rsidR="00247F5E">
        <w:t xml:space="preserve"> color button requirements:</w:t>
      </w:r>
    </w:p>
    <w:p w:rsidR="00247F5E" w:rsidRDefault="00247F5E" w:rsidP="00247F5E">
      <w:pPr>
        <w:pStyle w:val="ListParagraph"/>
        <w:numPr>
          <w:ilvl w:val="1"/>
          <w:numId w:val="1"/>
        </w:numPr>
      </w:pPr>
      <w:r>
        <w:t>There will thirty color buttons under the shirts heading</w:t>
      </w:r>
    </w:p>
    <w:p w:rsidR="00247F5E" w:rsidRDefault="00594FAC" w:rsidP="00247F5E">
      <w:pPr>
        <w:pStyle w:val="ListParagraph"/>
        <w:numPr>
          <w:ilvl w:val="2"/>
          <w:numId w:val="1"/>
        </w:numPr>
      </w:pPr>
      <w:r>
        <w:t>Aries</w:t>
      </w:r>
      <w:r w:rsidR="00247F5E">
        <w:t xml:space="preserve"> button with hex color #</w:t>
      </w:r>
      <w:r w:rsidR="00A0104E">
        <w:t>65272e</w:t>
      </w:r>
    </w:p>
    <w:p w:rsidR="00247F5E" w:rsidRDefault="00A0104E" w:rsidP="00247F5E">
      <w:pPr>
        <w:pStyle w:val="ListParagraph"/>
        <w:numPr>
          <w:ilvl w:val="2"/>
          <w:numId w:val="1"/>
        </w:numPr>
      </w:pPr>
      <w:r>
        <w:t>Taurus</w:t>
      </w:r>
      <w:r w:rsidR="00247F5E">
        <w:t xml:space="preserve"> button with hex color #</w:t>
      </w:r>
      <w:r>
        <w:t>71a191</w:t>
      </w:r>
    </w:p>
    <w:p w:rsidR="00247F5E" w:rsidRDefault="00594FAC" w:rsidP="00247F5E">
      <w:pPr>
        <w:pStyle w:val="ListParagraph"/>
        <w:numPr>
          <w:ilvl w:val="2"/>
          <w:numId w:val="1"/>
        </w:numPr>
      </w:pPr>
      <w:r>
        <w:t>Gemini</w:t>
      </w:r>
      <w:r w:rsidR="00247F5E">
        <w:t xml:space="preserve"> button with hex color #</w:t>
      </w:r>
      <w:r w:rsidR="00A0104E">
        <w:t>91a4af</w:t>
      </w:r>
    </w:p>
    <w:p w:rsidR="00247F5E" w:rsidRDefault="00594FAC" w:rsidP="00247F5E">
      <w:pPr>
        <w:pStyle w:val="ListParagraph"/>
        <w:numPr>
          <w:ilvl w:val="2"/>
          <w:numId w:val="1"/>
        </w:numPr>
      </w:pPr>
      <w:r>
        <w:t>Cancer</w:t>
      </w:r>
      <w:r w:rsidR="00247F5E">
        <w:t xml:space="preserve"> button with hex color #</w:t>
      </w:r>
      <w:r w:rsidR="00A0104E">
        <w:t>18c0cb</w:t>
      </w:r>
    </w:p>
    <w:p w:rsidR="00247F5E" w:rsidRDefault="00594FAC" w:rsidP="00247F5E">
      <w:pPr>
        <w:pStyle w:val="ListParagraph"/>
        <w:numPr>
          <w:ilvl w:val="2"/>
          <w:numId w:val="1"/>
        </w:numPr>
      </w:pPr>
      <w:r>
        <w:t>Leo</w:t>
      </w:r>
      <w:r w:rsidR="00247F5E">
        <w:t xml:space="preserve"> button with hex color #</w:t>
      </w:r>
      <w:r w:rsidR="00A0104E">
        <w:t>ebac62</w:t>
      </w:r>
    </w:p>
    <w:p w:rsidR="00247F5E" w:rsidRDefault="00AD3651" w:rsidP="00247F5E">
      <w:pPr>
        <w:pStyle w:val="ListParagraph"/>
        <w:numPr>
          <w:ilvl w:val="2"/>
          <w:numId w:val="1"/>
        </w:numPr>
      </w:pPr>
      <w:r>
        <w:t>Virgo</w:t>
      </w:r>
      <w:r w:rsidR="00247F5E">
        <w:t xml:space="preserve"> button with hex color #</w:t>
      </w:r>
      <w:r w:rsidR="00A0104E">
        <w:t>edc879</w:t>
      </w:r>
    </w:p>
    <w:p w:rsidR="00247F5E" w:rsidRDefault="00AD3651" w:rsidP="00247F5E">
      <w:pPr>
        <w:pStyle w:val="ListParagraph"/>
        <w:numPr>
          <w:ilvl w:val="2"/>
          <w:numId w:val="1"/>
        </w:numPr>
      </w:pPr>
      <w:r>
        <w:t>Libra</w:t>
      </w:r>
      <w:r w:rsidR="00247F5E">
        <w:t xml:space="preserve"> button with hex color #</w:t>
      </w:r>
      <w:r w:rsidR="00A0104E">
        <w:t>bbd0dd</w:t>
      </w:r>
    </w:p>
    <w:p w:rsidR="00247F5E" w:rsidRDefault="00AD3651" w:rsidP="00247F5E">
      <w:pPr>
        <w:pStyle w:val="ListParagraph"/>
        <w:numPr>
          <w:ilvl w:val="2"/>
          <w:numId w:val="1"/>
        </w:numPr>
      </w:pPr>
      <w:r>
        <w:t>Scorpio</w:t>
      </w:r>
      <w:r w:rsidR="00247F5E">
        <w:t xml:space="preserve"> button with hex color #</w:t>
      </w:r>
      <w:r w:rsidR="00A0104E">
        <w:t>000000</w:t>
      </w:r>
    </w:p>
    <w:p w:rsidR="00247F5E" w:rsidRDefault="00AD3651" w:rsidP="00247F5E">
      <w:pPr>
        <w:pStyle w:val="ListParagraph"/>
        <w:numPr>
          <w:ilvl w:val="2"/>
          <w:numId w:val="1"/>
        </w:numPr>
      </w:pPr>
      <w:r>
        <w:t>Sagittarius</w:t>
      </w:r>
      <w:r w:rsidR="00247F5E">
        <w:t xml:space="preserve"> button with hex color #</w:t>
      </w:r>
      <w:r w:rsidR="00A0104E">
        <w:t>871729</w:t>
      </w:r>
    </w:p>
    <w:p w:rsidR="00247F5E" w:rsidRDefault="00AD3651" w:rsidP="00247F5E">
      <w:pPr>
        <w:pStyle w:val="ListParagraph"/>
        <w:numPr>
          <w:ilvl w:val="2"/>
          <w:numId w:val="1"/>
        </w:numPr>
      </w:pPr>
      <w:r>
        <w:t>Capricorn</w:t>
      </w:r>
      <w:r w:rsidR="00247F5E">
        <w:t xml:space="preserve"> button with hex color #</w:t>
      </w:r>
      <w:r w:rsidR="00A0104E">
        <w:t>3e6221</w:t>
      </w:r>
    </w:p>
    <w:p w:rsidR="00AD3651" w:rsidRDefault="00A0104E" w:rsidP="00AD3651">
      <w:pPr>
        <w:pStyle w:val="ListParagraph"/>
        <w:numPr>
          <w:ilvl w:val="2"/>
          <w:numId w:val="1"/>
        </w:numPr>
      </w:pPr>
      <w:r>
        <w:t>Aquarius</w:t>
      </w:r>
      <w:r w:rsidR="00AD3651">
        <w:t xml:space="preserve"> button with hex color #</w:t>
      </w:r>
      <w:r>
        <w:t>bfe1e1</w:t>
      </w:r>
    </w:p>
    <w:p w:rsidR="00AD3651" w:rsidRDefault="00A0104E" w:rsidP="00AD3651">
      <w:pPr>
        <w:pStyle w:val="ListParagraph"/>
        <w:numPr>
          <w:ilvl w:val="2"/>
          <w:numId w:val="1"/>
        </w:numPr>
      </w:pPr>
      <w:r>
        <w:t>Pisces</w:t>
      </w:r>
      <w:r w:rsidR="00AD3651">
        <w:t xml:space="preserve"> button with hex color #</w:t>
      </w:r>
      <w:r>
        <w:t>1e8baf</w:t>
      </w:r>
    </w:p>
    <w:p w:rsidR="00B924B7" w:rsidRDefault="00A0104E" w:rsidP="00AD3651">
      <w:pPr>
        <w:pStyle w:val="ListParagraph"/>
        <w:numPr>
          <w:ilvl w:val="2"/>
          <w:numId w:val="1"/>
        </w:numPr>
      </w:pPr>
      <w:r>
        <w:t>Star Patten</w:t>
      </w:r>
      <w:r w:rsidR="00AD3651">
        <w:t xml:space="preserve"> button with hex color #</w:t>
      </w:r>
      <w:r>
        <w:t>ececdf</w:t>
      </w:r>
    </w:p>
    <w:p w:rsidR="00AD3651" w:rsidRDefault="00B924B7" w:rsidP="00B924B7">
      <w:pPr>
        <w:pStyle w:val="ListParagraph"/>
        <w:numPr>
          <w:ilvl w:val="3"/>
          <w:numId w:val="1"/>
        </w:numPr>
      </w:pPr>
      <w:r>
        <w:t xml:space="preserve">Shirt icons will be filled with the </w:t>
      </w:r>
      <w:r w:rsidRPr="00B924B7">
        <w:t>20crazykira</w:t>
      </w:r>
      <w:r>
        <w:t>.jpg image</w:t>
      </w:r>
    </w:p>
    <w:p w:rsidR="00AD3651" w:rsidRDefault="00A0104E" w:rsidP="00AD3651">
      <w:pPr>
        <w:pStyle w:val="ListParagraph"/>
        <w:numPr>
          <w:ilvl w:val="2"/>
          <w:numId w:val="1"/>
        </w:numPr>
      </w:pPr>
      <w:r>
        <w:t>Butterfly cloud</w:t>
      </w:r>
      <w:r w:rsidR="00AD3651">
        <w:t xml:space="preserve"> button </w:t>
      </w:r>
      <w:r w:rsidR="001D0272">
        <w:t>image will be</w:t>
      </w:r>
      <w:r w:rsidR="00AD3651">
        <w:t xml:space="preserve"> </w:t>
      </w:r>
      <w:r w:rsidR="00F576D1" w:rsidRPr="00F576D1">
        <w:t>antique-butterflies-patterns2</w:t>
      </w:r>
      <w:r w:rsidR="00F576D1">
        <w:t>.jpg</w:t>
      </w:r>
    </w:p>
    <w:p w:rsidR="00AD3651" w:rsidRDefault="00A0104E" w:rsidP="00AD3651">
      <w:pPr>
        <w:pStyle w:val="ListParagraph"/>
        <w:numPr>
          <w:ilvl w:val="2"/>
          <w:numId w:val="1"/>
        </w:numPr>
      </w:pPr>
      <w:r>
        <w:t>Blue strip</w:t>
      </w:r>
      <w:r w:rsidR="00E1695C">
        <w:t>e</w:t>
      </w:r>
      <w:r w:rsidR="00AD3651">
        <w:t xml:space="preserve"> button </w:t>
      </w:r>
      <w:r w:rsidR="001D0272">
        <w:t xml:space="preserve">image will be </w:t>
      </w:r>
      <w:r w:rsidR="001D0272" w:rsidRPr="001D0272">
        <w:t>Blues</w:t>
      </w:r>
      <w:r w:rsidR="001D0272">
        <w:t>.jpg</w:t>
      </w:r>
    </w:p>
    <w:p w:rsidR="00AD3651" w:rsidRDefault="00A0104E" w:rsidP="00AD3651">
      <w:pPr>
        <w:pStyle w:val="ListParagraph"/>
        <w:numPr>
          <w:ilvl w:val="2"/>
          <w:numId w:val="1"/>
        </w:numPr>
      </w:pPr>
      <w:r>
        <w:t>Red strip</w:t>
      </w:r>
      <w:r w:rsidR="00E1695C">
        <w:t>e</w:t>
      </w:r>
      <w:r w:rsidR="00AD3651">
        <w:t xml:space="preserve"> button </w:t>
      </w:r>
      <w:r w:rsidR="001D0272">
        <w:t>image will be Jazz.jpg</w:t>
      </w:r>
    </w:p>
    <w:p w:rsidR="00B924B7" w:rsidRDefault="00A0104E" w:rsidP="00AD3651">
      <w:pPr>
        <w:pStyle w:val="ListParagraph"/>
        <w:numPr>
          <w:ilvl w:val="2"/>
          <w:numId w:val="1"/>
        </w:numPr>
      </w:pPr>
      <w:r>
        <w:t>Strawberry</w:t>
      </w:r>
      <w:r w:rsidR="00AD3651">
        <w:t xml:space="preserve"> button with hex color #</w:t>
      </w:r>
      <w:r w:rsidR="001D0272">
        <w:t>ecebdf</w:t>
      </w:r>
    </w:p>
    <w:p w:rsidR="00AD3651" w:rsidRDefault="00B924B7" w:rsidP="00B924B7">
      <w:pPr>
        <w:pStyle w:val="ListParagraph"/>
        <w:numPr>
          <w:ilvl w:val="3"/>
          <w:numId w:val="1"/>
        </w:numPr>
      </w:pPr>
      <w:r>
        <w:t xml:space="preserve">Shirt icons will be filled with the </w:t>
      </w:r>
      <w:r w:rsidRPr="00B924B7">
        <w:t>strawberry</w:t>
      </w:r>
      <w:r>
        <w:t>.png image</w:t>
      </w:r>
    </w:p>
    <w:p w:rsidR="00AD3651" w:rsidRDefault="00A0104E" w:rsidP="00AD3651">
      <w:pPr>
        <w:pStyle w:val="ListParagraph"/>
        <w:numPr>
          <w:ilvl w:val="2"/>
          <w:numId w:val="1"/>
        </w:numPr>
      </w:pPr>
      <w:r>
        <w:t>Gold</w:t>
      </w:r>
      <w:r w:rsidR="00AD3651">
        <w:t xml:space="preserve"> button </w:t>
      </w:r>
      <w:r w:rsidR="001D0272">
        <w:t xml:space="preserve">image will be </w:t>
      </w:r>
      <w:r w:rsidR="001D0272" w:rsidRPr="001D0272">
        <w:t>webtreats-3</w:t>
      </w:r>
      <w:r w:rsidR="001D0272">
        <w:t>.jpg</w:t>
      </w:r>
    </w:p>
    <w:p w:rsidR="00AD3651" w:rsidRDefault="00A0104E" w:rsidP="00AD3651">
      <w:pPr>
        <w:pStyle w:val="ListParagraph"/>
        <w:numPr>
          <w:ilvl w:val="2"/>
          <w:numId w:val="1"/>
        </w:numPr>
      </w:pPr>
      <w:r>
        <w:t>Gold flower</w:t>
      </w:r>
      <w:r w:rsidR="00AD3651">
        <w:t xml:space="preserve"> button </w:t>
      </w:r>
      <w:r w:rsidR="001D0272">
        <w:t xml:space="preserve">image will be </w:t>
      </w:r>
      <w:r w:rsidR="001D0272" w:rsidRPr="001D0272">
        <w:t>webtreats-6</w:t>
      </w:r>
      <w:r w:rsidR="001D0272">
        <w:t>.jpg</w:t>
      </w:r>
    </w:p>
    <w:p w:rsidR="00AD3651" w:rsidRDefault="00A0104E" w:rsidP="00AD3651">
      <w:pPr>
        <w:pStyle w:val="ListParagraph"/>
        <w:numPr>
          <w:ilvl w:val="2"/>
          <w:numId w:val="1"/>
        </w:numPr>
      </w:pPr>
      <w:r>
        <w:t>Light blue strip</w:t>
      </w:r>
      <w:r w:rsidR="00E1695C">
        <w:t>e</w:t>
      </w:r>
      <w:r w:rsidR="00AD3651">
        <w:t xml:space="preserve"> button </w:t>
      </w:r>
      <w:r w:rsidR="001D0272">
        <w:t xml:space="preserve">image will be </w:t>
      </w:r>
      <w:r w:rsidR="001D0272" w:rsidRPr="001D0272">
        <w:t>pattern9</w:t>
      </w:r>
      <w:r w:rsidR="001D0272">
        <w:t>.png</w:t>
      </w:r>
    </w:p>
    <w:p w:rsidR="00A0104E" w:rsidRDefault="00A0104E" w:rsidP="00A0104E">
      <w:pPr>
        <w:pStyle w:val="ListParagraph"/>
        <w:numPr>
          <w:ilvl w:val="2"/>
          <w:numId w:val="1"/>
        </w:numPr>
      </w:pPr>
      <w:r>
        <w:t xml:space="preserve">Green pattern button </w:t>
      </w:r>
      <w:r w:rsidR="001D0272">
        <w:t xml:space="preserve">image will be </w:t>
      </w:r>
      <w:r w:rsidR="001D0272" w:rsidRPr="001D0272">
        <w:t xml:space="preserve">Ocean Waves </w:t>
      </w:r>
      <w:r w:rsidR="001D0272">
        <w:t>–</w:t>
      </w:r>
      <w:r w:rsidR="001D0272" w:rsidRPr="001D0272">
        <w:t xml:space="preserve"> Mint</w:t>
      </w:r>
      <w:r w:rsidR="001D0272">
        <w:t>.jpg</w:t>
      </w:r>
    </w:p>
    <w:p w:rsidR="00A0104E" w:rsidRDefault="00A0104E" w:rsidP="00A0104E">
      <w:pPr>
        <w:pStyle w:val="ListParagraph"/>
        <w:numPr>
          <w:ilvl w:val="2"/>
          <w:numId w:val="1"/>
        </w:numPr>
      </w:pPr>
      <w:r>
        <w:t xml:space="preserve">Pink design button </w:t>
      </w:r>
      <w:r w:rsidR="001D0272">
        <w:t xml:space="preserve">image will be </w:t>
      </w:r>
      <w:r w:rsidR="001D0272" w:rsidRPr="001D0272">
        <w:t>pattern</w:t>
      </w:r>
      <w:r w:rsidR="001D0272">
        <w:t>.png</w:t>
      </w:r>
    </w:p>
    <w:p w:rsidR="008F33E9" w:rsidRDefault="00A0104E" w:rsidP="00A0104E">
      <w:pPr>
        <w:pStyle w:val="ListParagraph"/>
        <w:numPr>
          <w:ilvl w:val="2"/>
          <w:numId w:val="1"/>
        </w:numPr>
      </w:pPr>
      <w:r>
        <w:t>Pink flower button with hex color #2e0101</w:t>
      </w:r>
    </w:p>
    <w:p w:rsidR="00A0104E" w:rsidRDefault="008F33E9" w:rsidP="008F33E9">
      <w:pPr>
        <w:pStyle w:val="ListParagraph"/>
        <w:numPr>
          <w:ilvl w:val="3"/>
          <w:numId w:val="1"/>
        </w:numPr>
      </w:pPr>
      <w:r>
        <w:t xml:space="preserve">Shirt icons will be filled </w:t>
      </w:r>
      <w:r w:rsidR="00B924B7">
        <w:t>with the</w:t>
      </w:r>
      <w:r>
        <w:t xml:space="preserve"> </w:t>
      </w:r>
      <w:r w:rsidRPr="008F33E9">
        <w:t>flower</w:t>
      </w:r>
      <w:r>
        <w:t>.png</w:t>
      </w:r>
      <w:r w:rsidR="00B924B7">
        <w:t xml:space="preserve"> image</w:t>
      </w:r>
    </w:p>
    <w:p w:rsidR="00A0104E" w:rsidRDefault="00A0104E" w:rsidP="00A0104E">
      <w:pPr>
        <w:pStyle w:val="ListParagraph"/>
        <w:numPr>
          <w:ilvl w:val="2"/>
          <w:numId w:val="1"/>
        </w:numPr>
      </w:pPr>
      <w:r>
        <w:t>Purple button with hex color #62289b</w:t>
      </w:r>
    </w:p>
    <w:p w:rsidR="00A0104E" w:rsidRDefault="00A0104E" w:rsidP="00A0104E">
      <w:pPr>
        <w:pStyle w:val="ListParagraph"/>
        <w:numPr>
          <w:ilvl w:val="2"/>
          <w:numId w:val="1"/>
        </w:numPr>
      </w:pPr>
      <w:r>
        <w:t>Teal button with hex color #</w:t>
      </w:r>
      <w:r w:rsidR="005F7C3D">
        <w:t>2c5c4</w:t>
      </w:r>
      <w:r>
        <w:t>e</w:t>
      </w:r>
    </w:p>
    <w:p w:rsidR="00A0104E" w:rsidRDefault="00A0104E" w:rsidP="00A0104E">
      <w:pPr>
        <w:pStyle w:val="ListParagraph"/>
        <w:numPr>
          <w:ilvl w:val="2"/>
          <w:numId w:val="1"/>
        </w:numPr>
      </w:pPr>
      <w:r>
        <w:t>Red button with hex color #a70e0c</w:t>
      </w:r>
    </w:p>
    <w:p w:rsidR="00A0104E" w:rsidRDefault="00A0104E" w:rsidP="00A0104E">
      <w:pPr>
        <w:pStyle w:val="ListParagraph"/>
        <w:numPr>
          <w:ilvl w:val="2"/>
          <w:numId w:val="1"/>
        </w:numPr>
      </w:pPr>
      <w:r>
        <w:t>Blue button with hex color #4da0c4</w:t>
      </w:r>
    </w:p>
    <w:p w:rsidR="00A0104E" w:rsidRDefault="00A0104E" w:rsidP="00A0104E">
      <w:pPr>
        <w:pStyle w:val="ListParagraph"/>
        <w:numPr>
          <w:ilvl w:val="2"/>
          <w:numId w:val="1"/>
        </w:numPr>
      </w:pPr>
      <w:r>
        <w:t>Fuchsia button with hex color #bc32a2</w:t>
      </w:r>
    </w:p>
    <w:p w:rsidR="00A0104E" w:rsidRDefault="00A0104E" w:rsidP="00A0104E">
      <w:pPr>
        <w:pStyle w:val="ListParagraph"/>
        <w:numPr>
          <w:ilvl w:val="2"/>
          <w:numId w:val="1"/>
        </w:numPr>
      </w:pPr>
      <w:r>
        <w:t>Grey button with hex color #626262</w:t>
      </w:r>
    </w:p>
    <w:p w:rsidR="00AD3651" w:rsidRDefault="00A0104E" w:rsidP="00A0104E">
      <w:pPr>
        <w:pStyle w:val="ListParagraph"/>
        <w:numPr>
          <w:ilvl w:val="2"/>
          <w:numId w:val="1"/>
        </w:numPr>
      </w:pPr>
      <w:r>
        <w:t>White button with hex color #ffffff with a black outline</w:t>
      </w:r>
    </w:p>
    <w:p w:rsidR="00247F5E" w:rsidRDefault="00247F5E" w:rsidP="00247F5E">
      <w:pPr>
        <w:pStyle w:val="ListParagraph"/>
        <w:numPr>
          <w:ilvl w:val="1"/>
          <w:numId w:val="1"/>
        </w:numPr>
      </w:pPr>
      <w:r>
        <w:t>Each color button will color all five shirt icons at the same time</w:t>
      </w:r>
    </w:p>
    <w:p w:rsidR="00247F5E" w:rsidRDefault="00247F5E" w:rsidP="00247F5E">
      <w:pPr>
        <w:pStyle w:val="ListParagraph"/>
        <w:numPr>
          <w:ilvl w:val="1"/>
          <w:numId w:val="1"/>
        </w:numPr>
      </w:pPr>
      <w:r>
        <w:t>The buttons will be arranged in five lines of six under the title “Shirts:”</w:t>
      </w:r>
    </w:p>
    <w:p w:rsidR="00247F5E" w:rsidRDefault="00247F5E" w:rsidP="00247F5E">
      <w:pPr>
        <w:pStyle w:val="ListParagraph"/>
        <w:numPr>
          <w:ilvl w:val="2"/>
          <w:numId w:val="1"/>
        </w:numPr>
      </w:pPr>
      <w:r>
        <w:t xml:space="preserve">First line order – </w:t>
      </w:r>
      <w:r w:rsidR="00986D4B">
        <w:t>Aries</w:t>
      </w:r>
      <w:r>
        <w:t xml:space="preserve">, </w:t>
      </w:r>
      <w:r w:rsidR="00986D4B">
        <w:t>Taurus</w:t>
      </w:r>
      <w:r>
        <w:t xml:space="preserve">, </w:t>
      </w:r>
      <w:r w:rsidR="00986D4B">
        <w:t>Gemini</w:t>
      </w:r>
      <w:r>
        <w:t xml:space="preserve">, </w:t>
      </w:r>
      <w:r w:rsidR="00986D4B">
        <w:t xml:space="preserve">Cancer, Leo </w:t>
      </w:r>
      <w:r>
        <w:t xml:space="preserve">and </w:t>
      </w:r>
      <w:r w:rsidR="00986D4B">
        <w:t>Virgo</w:t>
      </w:r>
    </w:p>
    <w:p w:rsidR="00986D4B" w:rsidRDefault="00247F5E" w:rsidP="00247F5E">
      <w:pPr>
        <w:pStyle w:val="ListParagraph"/>
        <w:numPr>
          <w:ilvl w:val="2"/>
          <w:numId w:val="1"/>
        </w:numPr>
      </w:pPr>
      <w:r>
        <w:t xml:space="preserve">Second line order – </w:t>
      </w:r>
      <w:r w:rsidR="00986D4B">
        <w:t>Libra, Scorpio, Sagittarius, Capricorn, Aquarius and Pisces</w:t>
      </w:r>
    </w:p>
    <w:p w:rsidR="00986D4B" w:rsidRDefault="00986D4B" w:rsidP="00986D4B">
      <w:pPr>
        <w:pStyle w:val="ListParagraph"/>
        <w:numPr>
          <w:ilvl w:val="2"/>
          <w:numId w:val="1"/>
        </w:numPr>
      </w:pPr>
      <w:r>
        <w:t xml:space="preserve">Third line order – </w:t>
      </w:r>
      <w:r w:rsidR="00E1695C">
        <w:t>Star Patten</w:t>
      </w:r>
      <w:r>
        <w:t xml:space="preserve">, </w:t>
      </w:r>
      <w:r w:rsidR="00E1695C">
        <w:t>Butterfly cloud</w:t>
      </w:r>
      <w:r>
        <w:t xml:space="preserve">, </w:t>
      </w:r>
      <w:r w:rsidR="00E1695C">
        <w:t>Blue stripe</w:t>
      </w:r>
      <w:r>
        <w:t xml:space="preserve">, </w:t>
      </w:r>
      <w:r w:rsidR="00E1695C">
        <w:t>Red stripe</w:t>
      </w:r>
      <w:r>
        <w:t xml:space="preserve">, </w:t>
      </w:r>
      <w:r w:rsidR="00B91358">
        <w:t>Strawberry</w:t>
      </w:r>
      <w:r>
        <w:t xml:space="preserve"> and </w:t>
      </w:r>
      <w:r w:rsidR="00B91358">
        <w:t>Gold</w:t>
      </w:r>
    </w:p>
    <w:p w:rsidR="00986D4B" w:rsidRDefault="00986D4B" w:rsidP="00986D4B">
      <w:pPr>
        <w:pStyle w:val="ListParagraph"/>
        <w:numPr>
          <w:ilvl w:val="2"/>
          <w:numId w:val="1"/>
        </w:numPr>
      </w:pPr>
      <w:r>
        <w:t xml:space="preserve">Fourth line order – </w:t>
      </w:r>
      <w:r w:rsidR="00B91358">
        <w:t>Gold flower</w:t>
      </w:r>
      <w:r>
        <w:t xml:space="preserve">, </w:t>
      </w:r>
      <w:r w:rsidR="00B91358">
        <w:t>Light blue stripe</w:t>
      </w:r>
      <w:r>
        <w:t xml:space="preserve">, </w:t>
      </w:r>
      <w:r w:rsidR="00B91358">
        <w:t>Green pattern</w:t>
      </w:r>
      <w:r>
        <w:t xml:space="preserve">, </w:t>
      </w:r>
      <w:r w:rsidR="00B91358">
        <w:t>Pink design</w:t>
      </w:r>
      <w:r>
        <w:t xml:space="preserve">, </w:t>
      </w:r>
      <w:r w:rsidR="0073385D">
        <w:t>Pink flower</w:t>
      </w:r>
      <w:r>
        <w:t xml:space="preserve"> and </w:t>
      </w:r>
      <w:r w:rsidR="0073385D">
        <w:t>Purple</w:t>
      </w:r>
    </w:p>
    <w:p w:rsidR="00247F5E" w:rsidRDefault="0073385D" w:rsidP="00247F5E">
      <w:pPr>
        <w:pStyle w:val="ListParagraph"/>
        <w:numPr>
          <w:ilvl w:val="2"/>
          <w:numId w:val="1"/>
        </w:numPr>
      </w:pPr>
      <w:r>
        <w:t>Fifth line order – Teal, Red, Blue, Fuchsia, Grey and White</w:t>
      </w:r>
    </w:p>
    <w:p w:rsidR="00563FE7" w:rsidRDefault="0073385D" w:rsidP="0073385D">
      <w:pPr>
        <w:pStyle w:val="ListParagraph"/>
        <w:numPr>
          <w:ilvl w:val="1"/>
          <w:numId w:val="1"/>
        </w:numPr>
      </w:pPr>
      <w:r>
        <w:t>Aries, Taurus, Gemini</w:t>
      </w:r>
      <w:r w:rsidR="000203FE">
        <w:t>,</w:t>
      </w:r>
      <w:r>
        <w:t xml:space="preserve"> Cancer</w:t>
      </w:r>
      <w:r w:rsidR="00E352C9">
        <w:t>,</w:t>
      </w:r>
      <w:r>
        <w:t xml:space="preserve"> Leo</w:t>
      </w:r>
      <w:r w:rsidR="00E352C9">
        <w:t>,</w:t>
      </w:r>
      <w:r>
        <w:t xml:space="preserve"> Virgo</w:t>
      </w:r>
      <w:r w:rsidR="00E352C9">
        <w:t>,</w:t>
      </w:r>
      <w:r>
        <w:t xml:space="preserve"> Libra</w:t>
      </w:r>
      <w:r w:rsidR="00E352C9">
        <w:t>,</w:t>
      </w:r>
      <w:r>
        <w:t xml:space="preserve"> Scorpio</w:t>
      </w:r>
      <w:r w:rsidR="00E352C9">
        <w:t>,</w:t>
      </w:r>
      <w:r>
        <w:t xml:space="preserve"> </w:t>
      </w:r>
      <w:r w:rsidR="006D4EE2">
        <w:t>Sagittarius</w:t>
      </w:r>
      <w:r w:rsidR="00E352C9">
        <w:t xml:space="preserve">, </w:t>
      </w:r>
      <w:r w:rsidR="006D4EE2">
        <w:t>Capricorn</w:t>
      </w:r>
      <w:r w:rsidR="00E352C9">
        <w:t>,</w:t>
      </w:r>
      <w:r w:rsidR="006D4EE2">
        <w:t xml:space="preserve"> Aquarius</w:t>
      </w:r>
      <w:r w:rsidR="00E352C9">
        <w:t xml:space="preserve"> and</w:t>
      </w:r>
      <w:r w:rsidR="006D4EE2">
        <w:t xml:space="preserve"> </w:t>
      </w:r>
      <w:r>
        <w:t>Pisces</w:t>
      </w:r>
      <w:r w:rsidR="006D4EE2">
        <w:t xml:space="preserve"> </w:t>
      </w:r>
      <w:r w:rsidR="00563FE7">
        <w:t>have two choice options:</w:t>
      </w:r>
    </w:p>
    <w:p w:rsidR="00563FE7" w:rsidRDefault="00563FE7" w:rsidP="00563FE7">
      <w:pPr>
        <w:pStyle w:val="ListParagraph"/>
        <w:numPr>
          <w:ilvl w:val="2"/>
          <w:numId w:val="1"/>
        </w:numPr>
      </w:pPr>
      <w:r>
        <w:t>The first time the user click on the these buttons the shirt icons will be colored with the hex color and a zodiac logo on the right side</w:t>
      </w:r>
    </w:p>
    <w:p w:rsidR="00247F5E" w:rsidRDefault="00563FE7" w:rsidP="007F0966">
      <w:pPr>
        <w:pStyle w:val="ListParagraph"/>
        <w:numPr>
          <w:ilvl w:val="2"/>
          <w:numId w:val="1"/>
        </w:numPr>
      </w:pPr>
      <w:r>
        <w:t>The second time the user click on the these buttons the shirt icons will be colored with</w:t>
      </w:r>
      <w:r w:rsidR="00321CF7">
        <w:t xml:space="preserve"> only</w:t>
      </w:r>
      <w:r>
        <w:t xml:space="preserve"> </w:t>
      </w:r>
      <w:r w:rsidR="00321CF7">
        <w:t>the hex color</w:t>
      </w:r>
    </w:p>
    <w:p w:rsidR="00321CF7" w:rsidRDefault="007F0966" w:rsidP="00321CF7">
      <w:pPr>
        <w:pStyle w:val="ListParagraph"/>
        <w:numPr>
          <w:ilvl w:val="0"/>
          <w:numId w:val="1"/>
        </w:numPr>
      </w:pPr>
      <w:r>
        <w:t>Pants</w:t>
      </w:r>
      <w:r w:rsidR="00321CF7">
        <w:t xml:space="preserve"> color buttons requirements:</w:t>
      </w:r>
    </w:p>
    <w:p w:rsidR="00321CF7" w:rsidRDefault="00321CF7" w:rsidP="00321CF7">
      <w:pPr>
        <w:pStyle w:val="ListParagraph"/>
        <w:numPr>
          <w:ilvl w:val="1"/>
          <w:numId w:val="1"/>
        </w:numPr>
      </w:pPr>
      <w:r>
        <w:t xml:space="preserve">There will </w:t>
      </w:r>
      <w:r w:rsidR="007F0966">
        <w:t>nine</w:t>
      </w:r>
      <w:r>
        <w:t xml:space="preserve"> color buttons under the </w:t>
      </w:r>
      <w:r w:rsidR="007F0966">
        <w:t>pants</w:t>
      </w:r>
      <w:r>
        <w:t xml:space="preserve"> heading</w:t>
      </w:r>
    </w:p>
    <w:p w:rsidR="00321CF7" w:rsidRDefault="00456795" w:rsidP="00321CF7">
      <w:pPr>
        <w:pStyle w:val="ListParagraph"/>
        <w:numPr>
          <w:ilvl w:val="2"/>
          <w:numId w:val="1"/>
        </w:numPr>
      </w:pPr>
      <w:r>
        <w:t>Blue jeans</w:t>
      </w:r>
      <w:r w:rsidR="00321CF7">
        <w:t xml:space="preserve"> button </w:t>
      </w:r>
      <w:r>
        <w:t xml:space="preserve">image will be </w:t>
      </w:r>
      <w:r w:rsidR="003950B9" w:rsidRPr="003950B9">
        <w:t>61199849057b8b771</w:t>
      </w:r>
      <w:r w:rsidR="003950B9">
        <w:t>.jpg</w:t>
      </w:r>
    </w:p>
    <w:p w:rsidR="00321CF7" w:rsidRDefault="00456795" w:rsidP="00321CF7">
      <w:pPr>
        <w:pStyle w:val="ListParagraph"/>
        <w:numPr>
          <w:ilvl w:val="2"/>
          <w:numId w:val="1"/>
        </w:numPr>
      </w:pPr>
      <w:r>
        <w:t>Dark blue jeans</w:t>
      </w:r>
      <w:r w:rsidR="00321CF7">
        <w:t xml:space="preserve"> button </w:t>
      </w:r>
      <w:r>
        <w:t xml:space="preserve">image will be </w:t>
      </w:r>
      <w:r w:rsidR="003950B9" w:rsidRPr="003950B9">
        <w:t>61199849057b8b772</w:t>
      </w:r>
      <w:r w:rsidR="003950B9">
        <w:t>.jpg</w:t>
      </w:r>
    </w:p>
    <w:p w:rsidR="00321CF7" w:rsidRDefault="00456795" w:rsidP="00321CF7">
      <w:pPr>
        <w:pStyle w:val="ListParagraph"/>
        <w:numPr>
          <w:ilvl w:val="2"/>
          <w:numId w:val="1"/>
        </w:numPr>
      </w:pPr>
      <w:r>
        <w:t>Light blue jeans</w:t>
      </w:r>
      <w:r w:rsidR="00321CF7">
        <w:t xml:space="preserve"> button </w:t>
      </w:r>
      <w:r>
        <w:t xml:space="preserve">image will be </w:t>
      </w:r>
      <w:r w:rsidR="003950B9" w:rsidRPr="003950B9">
        <w:t>61199849057b8b773</w:t>
      </w:r>
      <w:r w:rsidR="003950B9">
        <w:t>.jpg</w:t>
      </w:r>
    </w:p>
    <w:p w:rsidR="00321CF7" w:rsidRDefault="00456795" w:rsidP="00321CF7">
      <w:pPr>
        <w:pStyle w:val="ListParagraph"/>
        <w:numPr>
          <w:ilvl w:val="2"/>
          <w:numId w:val="1"/>
        </w:numPr>
      </w:pPr>
      <w:r>
        <w:t>Black jeans</w:t>
      </w:r>
      <w:r w:rsidR="00321CF7">
        <w:t xml:space="preserve"> button </w:t>
      </w:r>
      <w:r>
        <w:t xml:space="preserve">image will be </w:t>
      </w:r>
      <w:r w:rsidR="003950B9" w:rsidRPr="003950B9">
        <w:t>61199849057b8b775</w:t>
      </w:r>
      <w:r w:rsidR="003950B9">
        <w:t>.jpg</w:t>
      </w:r>
    </w:p>
    <w:p w:rsidR="00321CF7" w:rsidRDefault="00456795" w:rsidP="00321CF7">
      <w:pPr>
        <w:pStyle w:val="ListParagraph"/>
        <w:numPr>
          <w:ilvl w:val="2"/>
          <w:numId w:val="1"/>
        </w:numPr>
      </w:pPr>
      <w:r>
        <w:t>Dark grey jeans</w:t>
      </w:r>
      <w:r w:rsidR="00321CF7">
        <w:t xml:space="preserve"> button </w:t>
      </w:r>
      <w:r>
        <w:t xml:space="preserve">image will be </w:t>
      </w:r>
      <w:r w:rsidR="003950B9" w:rsidRPr="003950B9">
        <w:t>61199849057b8b77</w:t>
      </w:r>
      <w:r w:rsidR="003950B9">
        <w:t>.jpg</w:t>
      </w:r>
    </w:p>
    <w:p w:rsidR="00321CF7" w:rsidRDefault="00456795" w:rsidP="00321CF7">
      <w:pPr>
        <w:pStyle w:val="ListParagraph"/>
        <w:numPr>
          <w:ilvl w:val="2"/>
          <w:numId w:val="1"/>
        </w:numPr>
      </w:pPr>
      <w:r>
        <w:t>Grey jeans</w:t>
      </w:r>
      <w:r w:rsidR="00321CF7">
        <w:t xml:space="preserve"> button </w:t>
      </w:r>
      <w:r>
        <w:t xml:space="preserve">image will be </w:t>
      </w:r>
      <w:r w:rsidR="003950B9" w:rsidRPr="003950B9">
        <w:t>61199849057b8b776</w:t>
      </w:r>
      <w:r w:rsidR="003950B9">
        <w:t>.jpg</w:t>
      </w:r>
    </w:p>
    <w:p w:rsidR="00321CF7" w:rsidRDefault="00456795" w:rsidP="00321CF7">
      <w:pPr>
        <w:pStyle w:val="ListParagraph"/>
        <w:numPr>
          <w:ilvl w:val="2"/>
          <w:numId w:val="1"/>
        </w:numPr>
      </w:pPr>
      <w:r>
        <w:t>Blue plaid</w:t>
      </w:r>
      <w:r w:rsidR="00321CF7">
        <w:t xml:space="preserve"> button </w:t>
      </w:r>
      <w:r>
        <w:t xml:space="preserve">image will be </w:t>
      </w:r>
      <w:r w:rsidR="003950B9" w:rsidRPr="003950B9">
        <w:t>Softly Plaidly (6)smallbluedark</w:t>
      </w:r>
      <w:r w:rsidR="003950B9">
        <w:t>.png</w:t>
      </w:r>
    </w:p>
    <w:p w:rsidR="00321CF7" w:rsidRDefault="00456795" w:rsidP="00321CF7">
      <w:pPr>
        <w:pStyle w:val="ListParagraph"/>
        <w:numPr>
          <w:ilvl w:val="2"/>
          <w:numId w:val="1"/>
        </w:numPr>
      </w:pPr>
      <w:r>
        <w:t xml:space="preserve">Red plaid </w:t>
      </w:r>
      <w:r w:rsidR="00321CF7">
        <w:t xml:space="preserve">button </w:t>
      </w:r>
      <w:r>
        <w:t xml:space="preserve">image will be </w:t>
      </w:r>
      <w:r w:rsidR="003950B9" w:rsidRPr="003950B9">
        <w:t>Softly Plaidly (6)smallred</w:t>
      </w:r>
      <w:r w:rsidR="003950B9">
        <w:t>.png</w:t>
      </w:r>
    </w:p>
    <w:p w:rsidR="00321CF7" w:rsidRDefault="00456795" w:rsidP="00321CF7">
      <w:pPr>
        <w:pStyle w:val="ListParagraph"/>
        <w:numPr>
          <w:ilvl w:val="2"/>
          <w:numId w:val="1"/>
        </w:numPr>
      </w:pPr>
      <w:r>
        <w:t>Khaki</w:t>
      </w:r>
      <w:r w:rsidR="00321CF7">
        <w:t xml:space="preserve"> button </w:t>
      </w:r>
      <w:r>
        <w:t xml:space="preserve">image will be </w:t>
      </w:r>
      <w:r w:rsidRPr="00456795">
        <w:t>61199849057b8b774</w:t>
      </w:r>
      <w:r>
        <w:t>.jpg</w:t>
      </w:r>
    </w:p>
    <w:p w:rsidR="00321CF7" w:rsidRDefault="00321CF7" w:rsidP="00321CF7">
      <w:pPr>
        <w:pStyle w:val="ListParagraph"/>
        <w:numPr>
          <w:ilvl w:val="1"/>
          <w:numId w:val="1"/>
        </w:numPr>
      </w:pPr>
      <w:r>
        <w:t>Each c</w:t>
      </w:r>
      <w:r w:rsidR="003950B9">
        <w:t>olor button will color the pants icon</w:t>
      </w:r>
    </w:p>
    <w:p w:rsidR="00321CF7" w:rsidRDefault="00321CF7" w:rsidP="00321CF7">
      <w:pPr>
        <w:pStyle w:val="ListParagraph"/>
        <w:numPr>
          <w:ilvl w:val="1"/>
          <w:numId w:val="1"/>
        </w:numPr>
      </w:pPr>
      <w:r>
        <w:t>The buttons w</w:t>
      </w:r>
      <w:r w:rsidR="00043239">
        <w:t xml:space="preserve">ill be arranged in two lines </w:t>
      </w:r>
      <w:r>
        <w:t>under the title “</w:t>
      </w:r>
      <w:r w:rsidR="00043239">
        <w:t>Pants</w:t>
      </w:r>
      <w:r>
        <w:t>:”</w:t>
      </w:r>
    </w:p>
    <w:p w:rsidR="00321CF7" w:rsidRDefault="00321CF7" w:rsidP="00321CF7">
      <w:pPr>
        <w:pStyle w:val="ListParagraph"/>
        <w:numPr>
          <w:ilvl w:val="2"/>
          <w:numId w:val="1"/>
        </w:numPr>
      </w:pPr>
      <w:r>
        <w:t xml:space="preserve">First line order – </w:t>
      </w:r>
      <w:r w:rsidR="003950B9">
        <w:t>Blue jeans</w:t>
      </w:r>
      <w:r>
        <w:t xml:space="preserve">, </w:t>
      </w:r>
      <w:r w:rsidR="003950B9">
        <w:t>Dark blue jeans</w:t>
      </w:r>
      <w:r>
        <w:t xml:space="preserve">, </w:t>
      </w:r>
      <w:r w:rsidR="003950B9">
        <w:t>Light blue jeans</w:t>
      </w:r>
      <w:r>
        <w:t xml:space="preserve">, </w:t>
      </w:r>
      <w:r w:rsidR="003950B9">
        <w:t xml:space="preserve">Black jeans, Dark grey jeans </w:t>
      </w:r>
      <w:r>
        <w:t xml:space="preserve">and </w:t>
      </w:r>
      <w:r w:rsidR="003950B9">
        <w:t>Grey jeans</w:t>
      </w:r>
    </w:p>
    <w:p w:rsidR="00321CF7" w:rsidRDefault="00321CF7" w:rsidP="00321CF7">
      <w:pPr>
        <w:pStyle w:val="ListParagraph"/>
        <w:numPr>
          <w:ilvl w:val="2"/>
          <w:numId w:val="1"/>
        </w:numPr>
      </w:pPr>
      <w:r>
        <w:t xml:space="preserve">Second line order – </w:t>
      </w:r>
      <w:r w:rsidR="003950B9">
        <w:t>Blue plaid</w:t>
      </w:r>
      <w:r>
        <w:t xml:space="preserve">, </w:t>
      </w:r>
      <w:r w:rsidR="003950B9">
        <w:t xml:space="preserve">Red plaid </w:t>
      </w:r>
      <w:r>
        <w:t xml:space="preserve">and </w:t>
      </w:r>
      <w:r w:rsidR="003950B9">
        <w:t>Khaki</w:t>
      </w:r>
    </w:p>
    <w:p w:rsidR="00321CF7" w:rsidRDefault="00043239" w:rsidP="00321CF7">
      <w:pPr>
        <w:pStyle w:val="ListParagraph"/>
        <w:numPr>
          <w:ilvl w:val="0"/>
          <w:numId w:val="1"/>
        </w:numPr>
      </w:pPr>
      <w:r>
        <w:t>Skirts</w:t>
      </w:r>
      <w:r w:rsidR="00321CF7">
        <w:t xml:space="preserve"> color buttons requirements:</w:t>
      </w:r>
    </w:p>
    <w:p w:rsidR="00321CF7" w:rsidRDefault="00321CF7" w:rsidP="00321CF7">
      <w:pPr>
        <w:pStyle w:val="ListParagraph"/>
        <w:numPr>
          <w:ilvl w:val="1"/>
          <w:numId w:val="1"/>
        </w:numPr>
      </w:pPr>
      <w:r>
        <w:t xml:space="preserve">There will </w:t>
      </w:r>
      <w:r w:rsidR="00963132">
        <w:t>fifteen</w:t>
      </w:r>
      <w:r>
        <w:t xml:space="preserve"> color buttons under the </w:t>
      </w:r>
      <w:r w:rsidR="00963132">
        <w:t>skirts</w:t>
      </w:r>
      <w:r>
        <w:t xml:space="preserve"> headin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Brown kaleidoscope button image will be </w:t>
      </w:r>
      <w:r w:rsidRPr="00963132">
        <w:t>gold jewel</w:t>
      </w:r>
      <w:r>
        <w:t>.pn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White kaleidoscope button image will be </w:t>
      </w:r>
      <w:r w:rsidRPr="00963132">
        <w:t>frozen love</w:t>
      </w:r>
      <w:r>
        <w:t>.pn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Green kaleidoscope button image will be </w:t>
      </w:r>
      <w:r w:rsidRPr="00963132">
        <w:t>425164</w:t>
      </w:r>
      <w:r>
        <w:t>.pn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Stripes button image will be </w:t>
      </w:r>
      <w:r w:rsidRPr="00963132">
        <w:t>stripe</w:t>
      </w:r>
      <w:r>
        <w:t>.pn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Leaves button image will be </w:t>
      </w:r>
      <w:r w:rsidRPr="00963132">
        <w:t>leaves</w:t>
      </w:r>
      <w:r>
        <w:t>.pn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Poke-a-dots button image will be </w:t>
      </w:r>
      <w:r w:rsidRPr="00963132">
        <w:t>crazykira-resources (48)</w:t>
      </w:r>
      <w:r>
        <w:t>.jp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Blue plaid button image will be </w:t>
      </w:r>
      <w:r w:rsidRPr="003950B9">
        <w:t>Softly Plaidly (6)smallbluedark</w:t>
      </w:r>
      <w:r>
        <w:t>.pn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Khaki button image will be </w:t>
      </w:r>
      <w:r w:rsidRPr="00456795">
        <w:t>61199849057b8b774</w:t>
      </w:r>
      <w:r>
        <w:t>.jp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Red plaid button image will be </w:t>
      </w:r>
      <w:r w:rsidRPr="003950B9">
        <w:t>Softly Plaidly (6)smallred</w:t>
      </w:r>
      <w:r>
        <w:t>.pn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Light blue jeans button image will be </w:t>
      </w:r>
      <w:r w:rsidRPr="003950B9">
        <w:t>61199849057b8b773</w:t>
      </w:r>
      <w:r>
        <w:t>.jp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Blue jeans button image will be </w:t>
      </w:r>
      <w:r w:rsidRPr="003950B9">
        <w:t>61199849057b8b771</w:t>
      </w:r>
      <w:r>
        <w:t>.jp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Dark blue jeans button image will be </w:t>
      </w:r>
      <w:r w:rsidRPr="003950B9">
        <w:t>61199849057b8b772</w:t>
      </w:r>
      <w:r>
        <w:t>.jp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Grey jeans button image will be </w:t>
      </w:r>
      <w:r w:rsidRPr="003950B9">
        <w:t>61199849057b8b776</w:t>
      </w:r>
      <w:r>
        <w:t>.jp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Dark grey jeans button image will be </w:t>
      </w:r>
      <w:r w:rsidRPr="003950B9">
        <w:t>61199849057b8b77</w:t>
      </w:r>
      <w:r>
        <w:t>.jpg</w:t>
      </w:r>
    </w:p>
    <w:p w:rsidR="00963132" w:rsidRDefault="00963132" w:rsidP="00963132">
      <w:pPr>
        <w:pStyle w:val="ListParagraph"/>
        <w:numPr>
          <w:ilvl w:val="2"/>
          <w:numId w:val="1"/>
        </w:numPr>
      </w:pPr>
      <w:r>
        <w:t xml:space="preserve">Black jeans button image will be </w:t>
      </w:r>
      <w:r w:rsidRPr="003950B9">
        <w:t>61199849057b8b775</w:t>
      </w:r>
      <w:r>
        <w:t>.jpg</w:t>
      </w:r>
    </w:p>
    <w:p w:rsidR="00321CF7" w:rsidRDefault="00321CF7" w:rsidP="00321CF7">
      <w:pPr>
        <w:pStyle w:val="ListParagraph"/>
        <w:numPr>
          <w:ilvl w:val="1"/>
          <w:numId w:val="1"/>
        </w:numPr>
      </w:pPr>
      <w:r>
        <w:t xml:space="preserve">Each color button will color </w:t>
      </w:r>
      <w:r w:rsidR="00963132">
        <w:t>both</w:t>
      </w:r>
      <w:r>
        <w:t xml:space="preserve"> </w:t>
      </w:r>
      <w:r w:rsidR="00963132">
        <w:t>skirt</w:t>
      </w:r>
      <w:r>
        <w:t xml:space="preserve"> icons at the same time</w:t>
      </w:r>
    </w:p>
    <w:p w:rsidR="00321CF7" w:rsidRDefault="00321CF7" w:rsidP="00321CF7">
      <w:pPr>
        <w:pStyle w:val="ListParagraph"/>
        <w:numPr>
          <w:ilvl w:val="1"/>
          <w:numId w:val="1"/>
        </w:numPr>
      </w:pPr>
      <w:r>
        <w:t xml:space="preserve">The buttons will be arranged in </w:t>
      </w:r>
      <w:r w:rsidR="00963132">
        <w:t>three</w:t>
      </w:r>
      <w:r>
        <w:t xml:space="preserve"> lines under the title “</w:t>
      </w:r>
      <w:r w:rsidR="00963132">
        <w:t>Skirts</w:t>
      </w:r>
      <w:r>
        <w:t>:”</w:t>
      </w:r>
    </w:p>
    <w:p w:rsidR="00321CF7" w:rsidRDefault="00321CF7" w:rsidP="00321CF7">
      <w:pPr>
        <w:pStyle w:val="ListParagraph"/>
        <w:numPr>
          <w:ilvl w:val="2"/>
          <w:numId w:val="1"/>
        </w:numPr>
      </w:pPr>
      <w:r>
        <w:t xml:space="preserve">First line order – </w:t>
      </w:r>
      <w:r w:rsidR="00963132">
        <w:t>Brown kaleidoscope</w:t>
      </w:r>
      <w:r>
        <w:t xml:space="preserve">, </w:t>
      </w:r>
      <w:r w:rsidR="00963132">
        <w:t>White kaleidoscope</w:t>
      </w:r>
      <w:r>
        <w:t xml:space="preserve">, and </w:t>
      </w:r>
      <w:r w:rsidR="00963132">
        <w:t xml:space="preserve">Green kaleidoscope </w:t>
      </w:r>
    </w:p>
    <w:p w:rsidR="00963132" w:rsidRDefault="00321CF7" w:rsidP="00321CF7">
      <w:pPr>
        <w:pStyle w:val="ListParagraph"/>
        <w:numPr>
          <w:ilvl w:val="2"/>
          <w:numId w:val="1"/>
        </w:numPr>
      </w:pPr>
      <w:r>
        <w:t xml:space="preserve">Second line order – </w:t>
      </w:r>
      <w:r w:rsidR="00963132">
        <w:t>Stripes</w:t>
      </w:r>
      <w:r>
        <w:t xml:space="preserve">, </w:t>
      </w:r>
      <w:r w:rsidR="00963132">
        <w:t>Leaves</w:t>
      </w:r>
      <w:r>
        <w:t xml:space="preserve">, </w:t>
      </w:r>
      <w:r w:rsidR="00963132">
        <w:t>Poke-a-dots</w:t>
      </w:r>
      <w:r>
        <w:t xml:space="preserve">, </w:t>
      </w:r>
      <w:r w:rsidR="00963132">
        <w:t xml:space="preserve">Blue plaid, Khaki </w:t>
      </w:r>
      <w:r>
        <w:t xml:space="preserve">and </w:t>
      </w:r>
      <w:r w:rsidR="00963132">
        <w:t>Red plaid</w:t>
      </w:r>
    </w:p>
    <w:p w:rsidR="00796B95" w:rsidRDefault="00963132" w:rsidP="00963132">
      <w:pPr>
        <w:pStyle w:val="ListParagraph"/>
        <w:numPr>
          <w:ilvl w:val="2"/>
          <w:numId w:val="1"/>
        </w:numPr>
      </w:pPr>
      <w:r>
        <w:t>Third line order - Light blue jeans, Blue jeans, Dark blue jeans, Grey jeans, Dark grey jeans and Black jeans</w:t>
      </w:r>
    </w:p>
    <w:sectPr w:rsidR="00796B95" w:rsidSect="00796B95">
      <w:headerReference w:type="default" r:id="rId6"/>
      <w:pgSz w:w="12240" w:h="15840"/>
      <w:pgMar w:top="1440" w:right="1800" w:bottom="1440" w:left="180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header1.xml><?xml version="1.0" encoding="utf-8"?>
<w:hdr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56795" w:rsidRDefault="00456795">
    <w:pPr>
      <w:pStyle w:val="Header"/>
    </w:pPr>
  </w:p>
</w:hdr>
</file>

<file path=word/numbering.xml><?xml version="1.0" encoding="utf-8"?>
<w:numbering xmlns:mo="http://schemas.microsoft.com/office/mac/office/2008/main" xmlns:ve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5F3B50"/>
    <w:multiLevelType w:val="hybridMultilevel"/>
    <w:tmpl w:val="133AE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doNotAutofitConstrainedTables/>
    <w:splitPgBreakAndParaMark/>
    <w:doNotVertAlignCellWithSp/>
    <w:doNotBreakConstrainedForcedTable/>
    <w:useAnsiKerningPairs/>
    <w:cachedColBalance/>
  </w:compat>
  <w:docVars>
    <w:docVar w:name="__Grammarly_42____i" w:val="H4sIAAAAAAAEAKtWckksSQxILCpxzi/NK1GyMqwFAAEhoTITAAAA"/>
    <w:docVar w:name="__Grammarly_42___1" w:val="H4sIAAAAAAAEAKtWcslP9kxRslIyNDY0sjQ2NjKzNDE2NDQ0M7VQ0lEKTi0uzszPAykwqgUAeJR4kSwAAAA="/>
  </w:docVars>
  <w:rsids>
    <w:rsidRoot w:val="00796B95"/>
    <w:rsid w:val="000203FE"/>
    <w:rsid w:val="00043239"/>
    <w:rsid w:val="000F38AC"/>
    <w:rsid w:val="001969E1"/>
    <w:rsid w:val="001D0272"/>
    <w:rsid w:val="00247F5E"/>
    <w:rsid w:val="002800C1"/>
    <w:rsid w:val="00321CF7"/>
    <w:rsid w:val="00325067"/>
    <w:rsid w:val="00350921"/>
    <w:rsid w:val="003950B9"/>
    <w:rsid w:val="003D54F2"/>
    <w:rsid w:val="003E21B8"/>
    <w:rsid w:val="00432DAB"/>
    <w:rsid w:val="00456795"/>
    <w:rsid w:val="00460B80"/>
    <w:rsid w:val="00466794"/>
    <w:rsid w:val="00487A23"/>
    <w:rsid w:val="00563FE7"/>
    <w:rsid w:val="00594FAC"/>
    <w:rsid w:val="005D708C"/>
    <w:rsid w:val="005F7C3D"/>
    <w:rsid w:val="006D4EE2"/>
    <w:rsid w:val="0073385D"/>
    <w:rsid w:val="00796B95"/>
    <w:rsid w:val="00796D0A"/>
    <w:rsid w:val="007D09FD"/>
    <w:rsid w:val="007F0966"/>
    <w:rsid w:val="007F72F4"/>
    <w:rsid w:val="00865EAF"/>
    <w:rsid w:val="00876AF2"/>
    <w:rsid w:val="008F33E9"/>
    <w:rsid w:val="00963132"/>
    <w:rsid w:val="00986D4B"/>
    <w:rsid w:val="00A0104E"/>
    <w:rsid w:val="00A26352"/>
    <w:rsid w:val="00A434F5"/>
    <w:rsid w:val="00A67F2F"/>
    <w:rsid w:val="00AA0E3A"/>
    <w:rsid w:val="00AD3651"/>
    <w:rsid w:val="00B91358"/>
    <w:rsid w:val="00B924B7"/>
    <w:rsid w:val="00CA58EC"/>
    <w:rsid w:val="00D20676"/>
    <w:rsid w:val="00D50F46"/>
    <w:rsid w:val="00D63B6A"/>
    <w:rsid w:val="00D74228"/>
    <w:rsid w:val="00DC600C"/>
    <w:rsid w:val="00E1695C"/>
    <w:rsid w:val="00E352C9"/>
    <w:rsid w:val="00E41330"/>
    <w:rsid w:val="00E7645C"/>
    <w:rsid w:val="00EB13B5"/>
    <w:rsid w:val="00EB57DB"/>
    <w:rsid w:val="00F06A43"/>
    <w:rsid w:val="00F51E9B"/>
    <w:rsid w:val="00F576D1"/>
  </w:rsids>
  <m:mathPr>
    <m:mathFont m:val="Arial-BoldMT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0A78"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ListParagraph">
    <w:name w:val="List Paragraph"/>
    <w:basedOn w:val="Normal"/>
    <w:uiPriority w:val="34"/>
    <w:qFormat/>
    <w:rsid w:val="00D63B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E1695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1695C"/>
  </w:style>
  <w:style w:type="paragraph" w:styleId="Footer">
    <w:name w:val="footer"/>
    <w:basedOn w:val="Normal"/>
    <w:link w:val="FooterChar"/>
    <w:uiPriority w:val="99"/>
    <w:semiHidden/>
    <w:unhideWhenUsed/>
    <w:rsid w:val="00E1695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1695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eader" Target="header1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75DBFA-0B8D-AF40-841D-DD5595F50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5</Pages>
  <Words>1261</Words>
  <Characters>7193</Characters>
  <Application>Microsoft Macintosh Word</Application>
  <DocSecurity>0</DocSecurity>
  <Lines>5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College</Company>
  <LinksUpToDate>false</LinksUpToDate>
  <CharactersWithSpaces>88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Cruz</dc:creator>
  <cp:keywords/>
  <cp:lastModifiedBy>Jessica Cruz</cp:lastModifiedBy>
  <cp:revision>31</cp:revision>
  <cp:lastPrinted>2017-01-18T21:41:00Z</cp:lastPrinted>
  <dcterms:created xsi:type="dcterms:W3CDTF">2017-01-18T18:31:00Z</dcterms:created>
  <dcterms:modified xsi:type="dcterms:W3CDTF">2017-01-24T03:16:00Z</dcterms:modified>
</cp:coreProperties>
</file>